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C6AC4" w14:textId="50B6A115" w:rsidR="00F40566" w:rsidRPr="00912CDB" w:rsidRDefault="00610DA5" w:rsidP="00912CDB">
      <w:pPr>
        <w:spacing w:after="0" w:line="240" w:lineRule="auto"/>
        <w:contextualSpacing/>
        <w:jc w:val="center"/>
        <w:rPr>
          <w:b/>
          <w:bCs/>
          <w:sz w:val="28"/>
          <w:szCs w:val="28"/>
          <w:u w:val="single"/>
          <w:lang w:val="en-US"/>
        </w:rPr>
      </w:pPr>
      <w:r w:rsidRPr="00912CDB">
        <w:rPr>
          <w:b/>
          <w:bCs/>
          <w:sz w:val="28"/>
          <w:szCs w:val="28"/>
          <w:u w:val="single"/>
          <w:lang w:val="en-US"/>
        </w:rPr>
        <w:t>REACT-JS MCQ QUESTION</w:t>
      </w:r>
    </w:p>
    <w:p w14:paraId="094E9559" w14:textId="26C42E55" w:rsidR="00610DA5" w:rsidRDefault="00610DA5" w:rsidP="00157583">
      <w:pPr>
        <w:spacing w:after="0" w:line="240" w:lineRule="auto"/>
        <w:contextualSpacing/>
        <w:rPr>
          <w:lang w:val="en-US"/>
        </w:rPr>
      </w:pPr>
    </w:p>
    <w:p w14:paraId="4F3232CB" w14:textId="0514CD33" w:rsidR="00610DA5" w:rsidRDefault="00610DA5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Which of the following is true about React?</w:t>
      </w:r>
    </w:p>
    <w:p w14:paraId="0A10DDAB" w14:textId="140A7970" w:rsidR="00610DA5" w:rsidRDefault="00610DA5" w:rsidP="00157583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React is a JavaScript library for building user interfaces</w:t>
      </w:r>
    </w:p>
    <w:p w14:paraId="70E1689E" w14:textId="3389AFEC" w:rsidR="00610DA5" w:rsidRDefault="00610DA5" w:rsidP="00157583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React is used to build single page applications</w:t>
      </w:r>
    </w:p>
    <w:p w14:paraId="442EC5A1" w14:textId="4C714F81" w:rsidR="00610DA5" w:rsidRDefault="00610DA5" w:rsidP="00157583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React allows us to create reusable UI components</w:t>
      </w:r>
    </w:p>
    <w:p w14:paraId="3203F303" w14:textId="70F154E3" w:rsidR="00610DA5" w:rsidRPr="00610DA5" w:rsidRDefault="00610DA5" w:rsidP="00157583">
      <w:pPr>
        <w:pStyle w:val="ListParagraph"/>
        <w:numPr>
          <w:ilvl w:val="0"/>
          <w:numId w:val="2"/>
        </w:numPr>
        <w:spacing w:after="0" w:line="240" w:lineRule="auto"/>
        <w:rPr>
          <w:color w:val="00B0F0"/>
          <w:lang w:val="en-US"/>
        </w:rPr>
      </w:pPr>
      <w:r w:rsidRPr="00610DA5">
        <w:rPr>
          <w:color w:val="00B0F0"/>
          <w:lang w:val="en-US"/>
        </w:rPr>
        <w:t>All of the above</w:t>
      </w:r>
    </w:p>
    <w:p w14:paraId="75527808" w14:textId="0B191923" w:rsidR="00610DA5" w:rsidRDefault="00610DA5" w:rsidP="00157583">
      <w:pPr>
        <w:spacing w:after="0" w:line="240" w:lineRule="auto"/>
        <w:contextualSpacing/>
        <w:rPr>
          <w:lang w:val="en-US"/>
        </w:rPr>
      </w:pPr>
    </w:p>
    <w:p w14:paraId="5CE60DEF" w14:textId="40D793A7" w:rsidR="00610DA5" w:rsidRDefault="00610DA5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Which command is used Install create-react-app?</w:t>
      </w:r>
    </w:p>
    <w:p w14:paraId="2948500D" w14:textId="44674FE5" w:rsidR="00610DA5" w:rsidRPr="00610DA5" w:rsidRDefault="00610DA5" w:rsidP="00157583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  <w:lang w:val="en-US"/>
        </w:rPr>
      </w:pPr>
      <w:r w:rsidRPr="00610DA5">
        <w:rPr>
          <w:color w:val="00B0F0"/>
          <w:lang w:val="en-US"/>
        </w:rPr>
        <w:t>npm install -g create-react-app</w:t>
      </w:r>
    </w:p>
    <w:p w14:paraId="4A70DB7C" w14:textId="737230AE" w:rsidR="00610DA5" w:rsidRDefault="00610DA5" w:rsidP="00157583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npm install create-react-app</w:t>
      </w:r>
    </w:p>
    <w:p w14:paraId="7EC27F97" w14:textId="0E7CC050" w:rsidR="00610DA5" w:rsidRDefault="00610DA5" w:rsidP="00157583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npm install -f create-react-app</w:t>
      </w:r>
    </w:p>
    <w:p w14:paraId="62EA721C" w14:textId="0673601D" w:rsidR="00610DA5" w:rsidRDefault="00610DA5" w:rsidP="00157583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install -g create-react-app</w:t>
      </w:r>
    </w:p>
    <w:p w14:paraId="133AF9CD" w14:textId="64CFA0F5" w:rsidR="00610DA5" w:rsidRDefault="00610DA5" w:rsidP="00157583">
      <w:pPr>
        <w:spacing w:after="0" w:line="240" w:lineRule="auto"/>
        <w:rPr>
          <w:lang w:val="en-US"/>
        </w:rPr>
      </w:pPr>
    </w:p>
    <w:p w14:paraId="2B9F6FA7" w14:textId="71F81F42" w:rsidR="00610DA5" w:rsidRDefault="00610DA5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Initial Release to the Public (V0.3.0) was in?</w:t>
      </w:r>
    </w:p>
    <w:p w14:paraId="77E5E0E6" w14:textId="77777777" w:rsidR="00610DA5" w:rsidRPr="00610DA5" w:rsidRDefault="00610DA5" w:rsidP="00157583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2011</w:t>
      </w:r>
    </w:p>
    <w:p w14:paraId="48F1D2A9" w14:textId="77777777" w:rsidR="00610DA5" w:rsidRPr="00610DA5" w:rsidRDefault="00610DA5" w:rsidP="00157583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2012</w:t>
      </w:r>
    </w:p>
    <w:p w14:paraId="002B8806" w14:textId="77777777" w:rsidR="00610DA5" w:rsidRPr="00610DA5" w:rsidRDefault="00610DA5" w:rsidP="00157583">
      <w:pPr>
        <w:pStyle w:val="ListParagraph"/>
        <w:numPr>
          <w:ilvl w:val="0"/>
          <w:numId w:val="4"/>
        </w:numPr>
        <w:spacing w:after="0" w:line="240" w:lineRule="auto"/>
        <w:rPr>
          <w:color w:val="00B0F0"/>
          <w:lang w:val="en-US"/>
        </w:rPr>
      </w:pPr>
      <w:r w:rsidRPr="00610DA5">
        <w:rPr>
          <w:color w:val="00B0F0"/>
          <w:lang w:val="en-US"/>
        </w:rPr>
        <w:t>2013</w:t>
      </w:r>
    </w:p>
    <w:p w14:paraId="56D42B13" w14:textId="2E5D1E7F" w:rsidR="00610DA5" w:rsidRDefault="00610DA5" w:rsidP="00157583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2014</w:t>
      </w:r>
    </w:p>
    <w:p w14:paraId="4567AB94" w14:textId="2A9A351F" w:rsidR="00610DA5" w:rsidRDefault="00610DA5" w:rsidP="00157583">
      <w:pPr>
        <w:spacing w:after="0" w:line="240" w:lineRule="auto"/>
        <w:rPr>
          <w:lang w:val="en-US"/>
        </w:rPr>
      </w:pPr>
    </w:p>
    <w:p w14:paraId="78F4B90E" w14:textId="5B0EDC8F" w:rsidR="00610DA5" w:rsidRDefault="00610DA5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A class is a type of function, but instead of using the keyword function to initiate it, we use the keyword?</w:t>
      </w:r>
    </w:p>
    <w:p w14:paraId="27712CFC" w14:textId="77777777" w:rsidR="00610DA5" w:rsidRPr="00610DA5" w:rsidRDefault="00610DA5" w:rsidP="00157583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constructor</w:t>
      </w:r>
    </w:p>
    <w:p w14:paraId="3BD790B2" w14:textId="487FF2E6" w:rsidR="00610DA5" w:rsidRPr="00610DA5" w:rsidRDefault="00610DA5" w:rsidP="00157583">
      <w:pPr>
        <w:pStyle w:val="ListParagraph"/>
        <w:numPr>
          <w:ilvl w:val="0"/>
          <w:numId w:val="5"/>
        </w:numPr>
        <w:spacing w:after="0" w:line="240" w:lineRule="auto"/>
        <w:rPr>
          <w:color w:val="00B0F0"/>
          <w:lang w:val="en-US"/>
        </w:rPr>
      </w:pPr>
      <w:r w:rsidRPr="00610DA5">
        <w:rPr>
          <w:color w:val="00B0F0"/>
          <w:lang w:val="en-US"/>
        </w:rPr>
        <w:t>class</w:t>
      </w:r>
    </w:p>
    <w:p w14:paraId="57D6CBA3" w14:textId="5A8DC511" w:rsidR="00610DA5" w:rsidRPr="00610DA5" w:rsidRDefault="00610DA5" w:rsidP="00157583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object</w:t>
      </w:r>
    </w:p>
    <w:p w14:paraId="64302DDE" w14:textId="033D3B04" w:rsidR="00610DA5" w:rsidRDefault="00610DA5" w:rsidP="00157583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dataObject</w:t>
      </w:r>
    </w:p>
    <w:p w14:paraId="5F0DC6B8" w14:textId="0456890E" w:rsidR="00610DA5" w:rsidRDefault="00610DA5" w:rsidP="00157583">
      <w:pPr>
        <w:spacing w:after="0" w:line="240" w:lineRule="auto"/>
        <w:rPr>
          <w:lang w:val="en-US"/>
        </w:rPr>
      </w:pPr>
    </w:p>
    <w:p w14:paraId="06D49B15" w14:textId="25FCB9A1" w:rsidR="00610DA5" w:rsidRDefault="00610DA5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To create a class inheritance, use the ________ keyword.</w:t>
      </w:r>
    </w:p>
    <w:p w14:paraId="30D84F55" w14:textId="6F9B260D" w:rsidR="00610DA5" w:rsidRPr="00610DA5" w:rsidRDefault="00610DA5" w:rsidP="00157583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create</w:t>
      </w:r>
    </w:p>
    <w:p w14:paraId="75684B5D" w14:textId="77777777" w:rsidR="00610DA5" w:rsidRPr="00610DA5" w:rsidRDefault="00610DA5" w:rsidP="00157583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inherits</w:t>
      </w:r>
    </w:p>
    <w:p w14:paraId="3D2026AC" w14:textId="7196DDCE" w:rsidR="00610DA5" w:rsidRPr="00610DA5" w:rsidRDefault="00610DA5" w:rsidP="00157583">
      <w:pPr>
        <w:pStyle w:val="ListParagraph"/>
        <w:numPr>
          <w:ilvl w:val="0"/>
          <w:numId w:val="6"/>
        </w:numPr>
        <w:spacing w:after="0" w:line="240" w:lineRule="auto"/>
        <w:rPr>
          <w:color w:val="00B0F0"/>
          <w:lang w:val="en-US"/>
        </w:rPr>
      </w:pPr>
      <w:r w:rsidRPr="00610DA5">
        <w:rPr>
          <w:color w:val="00B0F0"/>
          <w:lang w:val="en-US"/>
        </w:rPr>
        <w:t>extends</w:t>
      </w:r>
    </w:p>
    <w:p w14:paraId="6B6A0ECE" w14:textId="6F9637A5" w:rsidR="00610DA5" w:rsidRDefault="00610DA5" w:rsidP="00157583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this</w:t>
      </w:r>
    </w:p>
    <w:p w14:paraId="70E1A9D4" w14:textId="7737FC8E" w:rsidR="00610DA5" w:rsidRDefault="00610DA5" w:rsidP="00157583">
      <w:pPr>
        <w:spacing w:after="0" w:line="240" w:lineRule="auto"/>
        <w:rPr>
          <w:lang w:val="en-US"/>
        </w:rPr>
      </w:pPr>
    </w:p>
    <w:p w14:paraId="39E0C268" w14:textId="6256E381" w:rsidR="00610DA5" w:rsidRDefault="00610DA5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In ES6, how many ways of defining your variables?</w:t>
      </w:r>
    </w:p>
    <w:p w14:paraId="19417ADE" w14:textId="77777777" w:rsidR="00610DA5" w:rsidRPr="00610DA5" w:rsidRDefault="00610DA5" w:rsidP="00157583">
      <w:pPr>
        <w:pStyle w:val="ListParagraph"/>
        <w:numPr>
          <w:ilvl w:val="0"/>
          <w:numId w:val="7"/>
        </w:numPr>
        <w:spacing w:after="0" w:line="240" w:lineRule="auto"/>
        <w:rPr>
          <w:color w:val="00B0F0"/>
          <w:lang w:val="en-US"/>
        </w:rPr>
      </w:pPr>
      <w:r w:rsidRPr="00610DA5">
        <w:rPr>
          <w:color w:val="00B0F0"/>
          <w:lang w:val="en-US"/>
        </w:rPr>
        <w:t>3</w:t>
      </w:r>
    </w:p>
    <w:p w14:paraId="00135A17" w14:textId="77777777" w:rsidR="00610DA5" w:rsidRPr="00610DA5" w:rsidRDefault="00610DA5" w:rsidP="00157583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4</w:t>
      </w:r>
    </w:p>
    <w:p w14:paraId="0173C3C1" w14:textId="77777777" w:rsidR="00610DA5" w:rsidRPr="00610DA5" w:rsidRDefault="00610DA5" w:rsidP="00157583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5</w:t>
      </w:r>
    </w:p>
    <w:p w14:paraId="3A62BECE" w14:textId="3F557712" w:rsidR="00610DA5" w:rsidRDefault="00610DA5" w:rsidP="00157583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610DA5">
        <w:rPr>
          <w:lang w:val="en-US"/>
        </w:rPr>
        <w:t>6</w:t>
      </w:r>
    </w:p>
    <w:p w14:paraId="4CC5B95E" w14:textId="565EF3D5" w:rsidR="00610DA5" w:rsidRDefault="00610DA5" w:rsidP="00157583">
      <w:pPr>
        <w:spacing w:after="0" w:line="240" w:lineRule="auto"/>
        <w:rPr>
          <w:lang w:val="en-US"/>
        </w:rPr>
      </w:pPr>
    </w:p>
    <w:p w14:paraId="13BD26E5" w14:textId="76390258" w:rsidR="00610DA5" w:rsidRDefault="00B22633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JSX allows us to write HTML elements in JavaScript and place them in the DOM without any?</w:t>
      </w:r>
    </w:p>
    <w:p w14:paraId="7704D464" w14:textId="3391CE32" w:rsidR="00B22633" w:rsidRPr="00B22633" w:rsidRDefault="00B22633" w:rsidP="00157583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createElement</w:t>
      </w:r>
    </w:p>
    <w:p w14:paraId="0F55045B" w14:textId="7BA02D53" w:rsidR="00B22633" w:rsidRPr="00B22633" w:rsidRDefault="00B22633" w:rsidP="00157583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appendChild</w:t>
      </w:r>
    </w:p>
    <w:p w14:paraId="4B94CCA2" w14:textId="77777777" w:rsidR="00B22633" w:rsidRPr="00B22633" w:rsidRDefault="00B22633" w:rsidP="00157583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getElementById</w:t>
      </w:r>
    </w:p>
    <w:p w14:paraId="041BE1C8" w14:textId="4AF7CF33" w:rsidR="00B22633" w:rsidRPr="00B22633" w:rsidRDefault="00B22633" w:rsidP="00157583">
      <w:pPr>
        <w:pStyle w:val="ListParagraph"/>
        <w:numPr>
          <w:ilvl w:val="0"/>
          <w:numId w:val="8"/>
        </w:numPr>
        <w:spacing w:after="0" w:line="240" w:lineRule="auto"/>
        <w:rPr>
          <w:color w:val="00B0F0"/>
          <w:lang w:val="en-US"/>
        </w:rPr>
      </w:pPr>
      <w:r w:rsidRPr="00B22633">
        <w:rPr>
          <w:color w:val="00B0F0"/>
          <w:lang w:val="en-US"/>
        </w:rPr>
        <w:t>Both A and B</w:t>
      </w:r>
    </w:p>
    <w:p w14:paraId="4593FDF4" w14:textId="63FA58C5" w:rsidR="00B22633" w:rsidRDefault="00B22633" w:rsidP="00157583">
      <w:pPr>
        <w:spacing w:after="0" w:line="240" w:lineRule="auto"/>
        <w:rPr>
          <w:lang w:val="en-US"/>
        </w:rPr>
      </w:pPr>
    </w:p>
    <w:p w14:paraId="162C7468" w14:textId="2C91AECB" w:rsidR="00B22633" w:rsidRDefault="00B22633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Does React creates a VIRTUAL DOM in memory.</w:t>
      </w:r>
    </w:p>
    <w:p w14:paraId="2229A475" w14:textId="1FD4AFB8" w:rsidR="00B22633" w:rsidRPr="00B22633" w:rsidRDefault="00B22633" w:rsidP="00157583">
      <w:pPr>
        <w:pStyle w:val="ListParagraph"/>
        <w:numPr>
          <w:ilvl w:val="0"/>
          <w:numId w:val="9"/>
        </w:numPr>
        <w:spacing w:after="0" w:line="240" w:lineRule="auto"/>
        <w:rPr>
          <w:color w:val="00B0F0"/>
          <w:lang w:val="en-US"/>
        </w:rPr>
      </w:pPr>
      <w:r w:rsidRPr="00B22633">
        <w:rPr>
          <w:color w:val="00B0F0"/>
          <w:lang w:val="en-US"/>
        </w:rPr>
        <w:t>TRUE</w:t>
      </w:r>
    </w:p>
    <w:p w14:paraId="3296EFC0" w14:textId="3D65F7AA" w:rsidR="00B22633" w:rsidRPr="00B22633" w:rsidRDefault="00B22633" w:rsidP="00157583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FALSE</w:t>
      </w:r>
    </w:p>
    <w:p w14:paraId="63786B05" w14:textId="77777777" w:rsidR="00B22633" w:rsidRPr="00B22633" w:rsidRDefault="00B22633" w:rsidP="00157583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Can be true or false</w:t>
      </w:r>
    </w:p>
    <w:p w14:paraId="6BEB59B7" w14:textId="0BDB1C16" w:rsidR="00B22633" w:rsidRDefault="00B22633" w:rsidP="00157583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Can not say</w:t>
      </w:r>
    </w:p>
    <w:p w14:paraId="1A66CC13" w14:textId="1E499498" w:rsidR="00B22633" w:rsidRDefault="00B22633" w:rsidP="00157583">
      <w:pPr>
        <w:spacing w:after="0" w:line="240" w:lineRule="auto"/>
        <w:rPr>
          <w:lang w:val="en-US"/>
        </w:rPr>
      </w:pPr>
    </w:p>
    <w:p w14:paraId="07D65986" w14:textId="11C516E7" w:rsidR="00B22633" w:rsidRDefault="00B22633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lastRenderedPageBreak/>
        <w:t>Everything in react is a?</w:t>
      </w:r>
    </w:p>
    <w:p w14:paraId="444E3A68" w14:textId="2166A909" w:rsidR="00B22633" w:rsidRPr="00B22633" w:rsidRDefault="00B22633" w:rsidP="00157583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Module</w:t>
      </w:r>
    </w:p>
    <w:p w14:paraId="0823867F" w14:textId="7A6F8500" w:rsidR="00B22633" w:rsidRPr="00B22633" w:rsidRDefault="00B22633" w:rsidP="00157583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Package</w:t>
      </w:r>
    </w:p>
    <w:p w14:paraId="55EB5A07" w14:textId="234E3CD3" w:rsidR="00B22633" w:rsidRPr="00B22633" w:rsidRDefault="00B22633" w:rsidP="00157583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Class</w:t>
      </w:r>
    </w:p>
    <w:p w14:paraId="510C49B3" w14:textId="5C9058E2" w:rsidR="00B22633" w:rsidRPr="00B22633" w:rsidRDefault="00B22633" w:rsidP="00157583">
      <w:pPr>
        <w:pStyle w:val="ListParagraph"/>
        <w:numPr>
          <w:ilvl w:val="0"/>
          <w:numId w:val="10"/>
        </w:numPr>
        <w:spacing w:after="0" w:line="240" w:lineRule="auto"/>
        <w:rPr>
          <w:color w:val="00B0F0"/>
          <w:lang w:val="en-US"/>
        </w:rPr>
      </w:pPr>
      <w:r w:rsidRPr="00B22633">
        <w:rPr>
          <w:color w:val="00B0F0"/>
          <w:lang w:val="en-US"/>
        </w:rPr>
        <w:t>Component</w:t>
      </w:r>
    </w:p>
    <w:p w14:paraId="28AEC97E" w14:textId="7AAEFB73" w:rsidR="00B22633" w:rsidRDefault="00B22633" w:rsidP="00157583">
      <w:pPr>
        <w:spacing w:after="0" w:line="240" w:lineRule="auto"/>
        <w:rPr>
          <w:lang w:val="en-US"/>
        </w:rPr>
      </w:pPr>
    </w:p>
    <w:p w14:paraId="25F168F3" w14:textId="54F4C17D" w:rsidR="00B22633" w:rsidRDefault="00B22633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In React, component properties should be kept in an object called?</w:t>
      </w:r>
    </w:p>
    <w:p w14:paraId="31D24B26" w14:textId="77777777" w:rsidR="00B22633" w:rsidRPr="00B22633" w:rsidRDefault="00B22633" w:rsidP="00157583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component</w:t>
      </w:r>
    </w:p>
    <w:p w14:paraId="6B99CA0B" w14:textId="0B802CD1" w:rsidR="00B22633" w:rsidRPr="00B22633" w:rsidRDefault="00B22633" w:rsidP="00157583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super</w:t>
      </w:r>
    </w:p>
    <w:p w14:paraId="05E8EEA7" w14:textId="4F441050" w:rsidR="00B22633" w:rsidRPr="00B22633" w:rsidRDefault="00B22633" w:rsidP="00157583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B22633">
        <w:rPr>
          <w:color w:val="00B0F0"/>
          <w:lang w:val="en-US"/>
        </w:rPr>
        <w:t>state</w:t>
      </w:r>
    </w:p>
    <w:p w14:paraId="4CAFB086" w14:textId="0132A45C" w:rsidR="00B22633" w:rsidRDefault="00B22633" w:rsidP="00157583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props</w:t>
      </w:r>
    </w:p>
    <w:p w14:paraId="20113B3D" w14:textId="36290B0F" w:rsidR="00B22633" w:rsidRDefault="00B22633" w:rsidP="00157583">
      <w:pPr>
        <w:spacing w:after="0" w:line="240" w:lineRule="auto"/>
        <w:rPr>
          <w:lang w:val="en-US"/>
        </w:rPr>
      </w:pPr>
    </w:p>
    <w:p w14:paraId="5F9A1AAF" w14:textId="4B770E6A" w:rsidR="00B22633" w:rsidRDefault="00B22633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The ___________ is an officially supported way to create React applications.</w:t>
      </w:r>
    </w:p>
    <w:p w14:paraId="3CC5A24F" w14:textId="0ED801FD" w:rsidR="00B22633" w:rsidRPr="00B22633" w:rsidRDefault="00B22633" w:rsidP="00157583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create</w:t>
      </w:r>
    </w:p>
    <w:p w14:paraId="04F07E67" w14:textId="77777777" w:rsidR="00B22633" w:rsidRPr="00B22633" w:rsidRDefault="00B22633" w:rsidP="00157583">
      <w:pPr>
        <w:pStyle w:val="ListParagraph"/>
        <w:numPr>
          <w:ilvl w:val="0"/>
          <w:numId w:val="12"/>
        </w:numPr>
        <w:spacing w:after="0" w:line="240" w:lineRule="auto"/>
        <w:rPr>
          <w:color w:val="00B0F0"/>
          <w:lang w:val="en-US"/>
        </w:rPr>
      </w:pPr>
      <w:r w:rsidRPr="00B22633">
        <w:rPr>
          <w:color w:val="00B0F0"/>
          <w:lang w:val="en-US"/>
        </w:rPr>
        <w:t>create-react-app</w:t>
      </w:r>
    </w:p>
    <w:p w14:paraId="192DF6C2" w14:textId="0FD112F8" w:rsidR="00B22633" w:rsidRPr="00B22633" w:rsidRDefault="00B22633" w:rsidP="00157583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react-app</w:t>
      </w:r>
    </w:p>
    <w:p w14:paraId="3170C948" w14:textId="6C8EFF72" w:rsidR="00B22633" w:rsidRDefault="00B22633" w:rsidP="00157583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create react app</w:t>
      </w:r>
    </w:p>
    <w:p w14:paraId="44EAA596" w14:textId="18A50B6D" w:rsidR="00B22633" w:rsidRDefault="00B22633" w:rsidP="00157583">
      <w:pPr>
        <w:spacing w:after="0" w:line="240" w:lineRule="auto"/>
        <w:rPr>
          <w:lang w:val="en-US"/>
        </w:rPr>
      </w:pPr>
    </w:p>
    <w:p w14:paraId="0EB421ED" w14:textId="603F260C" w:rsidR="00B22633" w:rsidRDefault="00B22633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Which company is Developer of react?</w:t>
      </w:r>
    </w:p>
    <w:p w14:paraId="7FAD8E89" w14:textId="77777777" w:rsidR="00B22633" w:rsidRPr="00B22633" w:rsidRDefault="00B22633" w:rsidP="00157583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Microsoft</w:t>
      </w:r>
    </w:p>
    <w:p w14:paraId="40422C5C" w14:textId="62D15AB8" w:rsidR="00B22633" w:rsidRPr="00B22633" w:rsidRDefault="00B22633" w:rsidP="00157583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Google</w:t>
      </w:r>
    </w:p>
    <w:p w14:paraId="45AC9260" w14:textId="149223E5" w:rsidR="00B22633" w:rsidRPr="00B22633" w:rsidRDefault="00B22633" w:rsidP="00157583">
      <w:pPr>
        <w:pStyle w:val="ListParagraph"/>
        <w:numPr>
          <w:ilvl w:val="0"/>
          <w:numId w:val="13"/>
        </w:numPr>
        <w:spacing w:after="0" w:line="240" w:lineRule="auto"/>
        <w:rPr>
          <w:color w:val="00B0F0"/>
          <w:lang w:val="en-US"/>
        </w:rPr>
      </w:pPr>
      <w:r w:rsidRPr="00B22633">
        <w:rPr>
          <w:color w:val="00B0F0"/>
          <w:lang w:val="en-US"/>
        </w:rPr>
        <w:t>Facebook</w:t>
      </w:r>
    </w:p>
    <w:p w14:paraId="71A37F49" w14:textId="4577B84C" w:rsidR="00B22633" w:rsidRDefault="00B22633" w:rsidP="00157583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IBM</w:t>
      </w:r>
    </w:p>
    <w:p w14:paraId="3FEBCD09" w14:textId="4F6B7E9F" w:rsidR="00B22633" w:rsidRDefault="00B22633" w:rsidP="00157583">
      <w:pPr>
        <w:spacing w:after="0" w:line="240" w:lineRule="auto"/>
        <w:rPr>
          <w:lang w:val="en-US"/>
        </w:rPr>
      </w:pPr>
    </w:p>
    <w:p w14:paraId="69E56943" w14:textId="67525087" w:rsidR="00B22633" w:rsidRDefault="00B22633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ES6 stands for?</w:t>
      </w:r>
    </w:p>
    <w:p w14:paraId="2C20EF1D" w14:textId="1CE6069D" w:rsidR="00B22633" w:rsidRPr="00B22633" w:rsidRDefault="00B22633" w:rsidP="00157583">
      <w:pPr>
        <w:pStyle w:val="ListParagraph"/>
        <w:numPr>
          <w:ilvl w:val="0"/>
          <w:numId w:val="14"/>
        </w:numPr>
        <w:spacing w:after="0" w:line="240" w:lineRule="auto"/>
        <w:rPr>
          <w:color w:val="00B0F0"/>
          <w:lang w:val="en-US"/>
        </w:rPr>
      </w:pPr>
      <w:r w:rsidRPr="00B22633">
        <w:rPr>
          <w:color w:val="00B0F0"/>
          <w:lang w:val="en-US"/>
        </w:rPr>
        <w:t>ECMAScript 6</w:t>
      </w:r>
    </w:p>
    <w:p w14:paraId="0681FFD5" w14:textId="3F98880E" w:rsidR="00B22633" w:rsidRPr="00B22633" w:rsidRDefault="00B22633" w:rsidP="00157583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ECMA 6</w:t>
      </w:r>
    </w:p>
    <w:p w14:paraId="44404F1E" w14:textId="77777777" w:rsidR="00B22633" w:rsidRPr="00B22633" w:rsidRDefault="00B22633" w:rsidP="00157583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ECMAJavaScript 6</w:t>
      </w:r>
    </w:p>
    <w:p w14:paraId="5BE82E66" w14:textId="59A864D0" w:rsidR="00B22633" w:rsidRDefault="00B22633" w:rsidP="00157583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EJavaScript 6</w:t>
      </w:r>
    </w:p>
    <w:p w14:paraId="322610EB" w14:textId="68AFB544" w:rsidR="00B22633" w:rsidRDefault="00B22633" w:rsidP="00157583">
      <w:pPr>
        <w:spacing w:after="0" w:line="240" w:lineRule="auto"/>
        <w:rPr>
          <w:lang w:val="en-US"/>
        </w:rPr>
      </w:pPr>
    </w:p>
    <w:p w14:paraId="37C9E9F7" w14:textId="5A4E8FEC" w:rsidR="00B22633" w:rsidRDefault="00B22633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22633">
        <w:rPr>
          <w:lang w:val="en-US"/>
        </w:rPr>
        <w:t>The properties are assigned inside a __________ method</w:t>
      </w:r>
    </w:p>
    <w:p w14:paraId="577C1E2B" w14:textId="2C3076B3" w:rsidR="00B22633" w:rsidRPr="00B22633" w:rsidRDefault="00B22633" w:rsidP="00157583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proofErr w:type="gramStart"/>
      <w:r w:rsidRPr="00B22633">
        <w:rPr>
          <w:lang w:val="en-US"/>
        </w:rPr>
        <w:t>get(</w:t>
      </w:r>
      <w:proofErr w:type="gramEnd"/>
      <w:r w:rsidRPr="00B22633">
        <w:rPr>
          <w:lang w:val="en-US"/>
        </w:rPr>
        <w:t>)</w:t>
      </w:r>
    </w:p>
    <w:p w14:paraId="4F9E2A57" w14:textId="77777777" w:rsidR="00B22633" w:rsidRPr="00B22633" w:rsidRDefault="00B22633" w:rsidP="00157583">
      <w:pPr>
        <w:pStyle w:val="ListParagraph"/>
        <w:numPr>
          <w:ilvl w:val="0"/>
          <w:numId w:val="15"/>
        </w:numPr>
        <w:spacing w:after="0" w:line="240" w:lineRule="auto"/>
        <w:rPr>
          <w:color w:val="00B0F0"/>
          <w:lang w:val="en-US"/>
        </w:rPr>
      </w:pPr>
      <w:proofErr w:type="gramStart"/>
      <w:r w:rsidRPr="00B22633">
        <w:rPr>
          <w:color w:val="00B0F0"/>
          <w:lang w:val="en-US"/>
        </w:rPr>
        <w:t>constructor(</w:t>
      </w:r>
      <w:proofErr w:type="gramEnd"/>
      <w:r w:rsidRPr="00B22633">
        <w:rPr>
          <w:color w:val="00B0F0"/>
          <w:lang w:val="en-US"/>
        </w:rPr>
        <w:t>)</w:t>
      </w:r>
    </w:p>
    <w:p w14:paraId="01CB39D4" w14:textId="5A468386" w:rsidR="00B22633" w:rsidRPr="00B22633" w:rsidRDefault="00B22633" w:rsidP="00157583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proofErr w:type="gramStart"/>
      <w:r w:rsidRPr="00B22633">
        <w:rPr>
          <w:lang w:val="en-US"/>
        </w:rPr>
        <w:t>destructor(</w:t>
      </w:r>
      <w:proofErr w:type="gramEnd"/>
      <w:r w:rsidRPr="00B22633">
        <w:rPr>
          <w:lang w:val="en-US"/>
        </w:rPr>
        <w:t>)</w:t>
      </w:r>
    </w:p>
    <w:p w14:paraId="12F43DC2" w14:textId="5E3084FE" w:rsidR="00B22633" w:rsidRDefault="00B22633" w:rsidP="00157583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proofErr w:type="gramStart"/>
      <w:r w:rsidRPr="00B22633">
        <w:rPr>
          <w:lang w:val="en-US"/>
        </w:rPr>
        <w:t>init(</w:t>
      </w:r>
      <w:proofErr w:type="gramEnd"/>
      <w:r w:rsidRPr="00B22633">
        <w:rPr>
          <w:lang w:val="en-US"/>
        </w:rPr>
        <w:t>)</w:t>
      </w:r>
    </w:p>
    <w:p w14:paraId="4A7154FB" w14:textId="76A94E45" w:rsidR="00B22633" w:rsidRDefault="00B22633" w:rsidP="00157583">
      <w:pPr>
        <w:spacing w:after="0" w:line="240" w:lineRule="auto"/>
        <w:rPr>
          <w:lang w:val="en-US"/>
        </w:rPr>
      </w:pPr>
    </w:p>
    <w:p w14:paraId="582CA52D" w14:textId="2D13F5CC" w:rsidR="00B22633" w:rsidRDefault="0090489A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Which method refers to the parent class?</w:t>
      </w:r>
    </w:p>
    <w:p w14:paraId="352D4A96" w14:textId="77777777" w:rsidR="0090489A" w:rsidRPr="0090489A" w:rsidRDefault="0090489A" w:rsidP="00157583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inherits</w:t>
      </w:r>
    </w:p>
    <w:p w14:paraId="2593252D" w14:textId="066AF1E6" w:rsidR="0090489A" w:rsidRPr="0090489A" w:rsidRDefault="0090489A" w:rsidP="00157583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self</w:t>
      </w:r>
    </w:p>
    <w:p w14:paraId="1905EA2B" w14:textId="4FCEAE10" w:rsidR="0090489A" w:rsidRPr="0090489A" w:rsidRDefault="0090489A" w:rsidP="00157583">
      <w:pPr>
        <w:pStyle w:val="ListParagraph"/>
        <w:numPr>
          <w:ilvl w:val="0"/>
          <w:numId w:val="16"/>
        </w:numPr>
        <w:spacing w:after="0" w:line="240" w:lineRule="auto"/>
        <w:rPr>
          <w:color w:val="00B0F0"/>
          <w:lang w:val="en-US"/>
        </w:rPr>
      </w:pPr>
      <w:r w:rsidRPr="0090489A">
        <w:rPr>
          <w:color w:val="00B0F0"/>
          <w:lang w:val="en-US"/>
        </w:rPr>
        <w:t>super</w:t>
      </w:r>
    </w:p>
    <w:p w14:paraId="71C96B26" w14:textId="46F88DC7" w:rsidR="0090489A" w:rsidRDefault="0090489A" w:rsidP="00157583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this</w:t>
      </w:r>
    </w:p>
    <w:p w14:paraId="079F3599" w14:textId="35948099" w:rsidR="0090489A" w:rsidRDefault="0090489A" w:rsidP="00157583">
      <w:pPr>
        <w:spacing w:after="0" w:line="240" w:lineRule="auto"/>
        <w:rPr>
          <w:lang w:val="en-US"/>
        </w:rPr>
      </w:pPr>
    </w:p>
    <w:p w14:paraId="1D164720" w14:textId="3F3CD11D" w:rsidR="0090489A" w:rsidRDefault="0090489A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React renders HTML to the web page by using a function called?</w:t>
      </w:r>
    </w:p>
    <w:p w14:paraId="5E8E6909" w14:textId="77777777" w:rsidR="0090489A" w:rsidRPr="0090489A" w:rsidRDefault="0090489A" w:rsidP="00157583">
      <w:pPr>
        <w:pStyle w:val="ListParagraph"/>
        <w:numPr>
          <w:ilvl w:val="0"/>
          <w:numId w:val="17"/>
        </w:numPr>
        <w:spacing w:after="0" w:line="240" w:lineRule="auto"/>
        <w:rPr>
          <w:color w:val="00B0F0"/>
          <w:lang w:val="en-US"/>
        </w:rPr>
      </w:pPr>
      <w:r w:rsidRPr="0090489A">
        <w:rPr>
          <w:color w:val="00B0F0"/>
          <w:lang w:val="en-US"/>
        </w:rPr>
        <w:t>ReactDOM.render()</w:t>
      </w:r>
    </w:p>
    <w:p w14:paraId="18606081" w14:textId="4863EFB2" w:rsidR="0090489A" w:rsidRPr="0090489A" w:rsidRDefault="0090489A" w:rsidP="00157583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proofErr w:type="gramStart"/>
      <w:r w:rsidRPr="0090489A">
        <w:rPr>
          <w:lang w:val="en-US"/>
        </w:rPr>
        <w:t>render(</w:t>
      </w:r>
      <w:proofErr w:type="gramEnd"/>
      <w:r w:rsidRPr="0090489A">
        <w:rPr>
          <w:lang w:val="en-US"/>
        </w:rPr>
        <w:t>)</w:t>
      </w:r>
    </w:p>
    <w:p w14:paraId="4462ED5C" w14:textId="77777777" w:rsidR="0090489A" w:rsidRPr="0090489A" w:rsidRDefault="0090489A" w:rsidP="00157583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ReactDOM_</w:t>
      </w:r>
      <w:proofErr w:type="gramStart"/>
      <w:r w:rsidRPr="0090489A">
        <w:rPr>
          <w:lang w:val="en-US"/>
        </w:rPr>
        <w:t>render(</w:t>
      </w:r>
      <w:proofErr w:type="gramEnd"/>
      <w:r w:rsidRPr="0090489A">
        <w:rPr>
          <w:lang w:val="en-US"/>
        </w:rPr>
        <w:t>)</w:t>
      </w:r>
    </w:p>
    <w:p w14:paraId="1B2F2093" w14:textId="3CEF68CA" w:rsidR="0090489A" w:rsidRDefault="0090489A" w:rsidP="00157583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React.render()</w:t>
      </w:r>
    </w:p>
    <w:p w14:paraId="624DBAE2" w14:textId="134735EB" w:rsidR="0090489A" w:rsidRDefault="0090489A" w:rsidP="00157583">
      <w:pPr>
        <w:spacing w:after="0" w:line="240" w:lineRule="auto"/>
        <w:rPr>
          <w:lang w:val="en-US"/>
        </w:rPr>
      </w:pPr>
    </w:p>
    <w:p w14:paraId="2DEC3716" w14:textId="34FAAC76" w:rsidR="0090489A" w:rsidRDefault="0090489A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With JSX you can write expressions inside?</w:t>
      </w:r>
    </w:p>
    <w:p w14:paraId="00237B87" w14:textId="4793E127" w:rsidR="0090489A" w:rsidRPr="0090489A" w:rsidRDefault="0090489A" w:rsidP="00157583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()</w:t>
      </w:r>
    </w:p>
    <w:p w14:paraId="6C46A921" w14:textId="0F3171DC" w:rsidR="0090489A" w:rsidRPr="0090489A" w:rsidRDefault="0090489A" w:rsidP="00157583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[]</w:t>
      </w:r>
    </w:p>
    <w:p w14:paraId="6DD354F1" w14:textId="77777777" w:rsidR="0090489A" w:rsidRPr="0090489A" w:rsidRDefault="0090489A" w:rsidP="00157583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lastRenderedPageBreak/>
        <w:t>" "</w:t>
      </w:r>
    </w:p>
    <w:p w14:paraId="0FB6FCEB" w14:textId="309C8DBE" w:rsidR="0090489A" w:rsidRPr="0090489A" w:rsidRDefault="0090489A" w:rsidP="00157583">
      <w:pPr>
        <w:pStyle w:val="ListParagraph"/>
        <w:numPr>
          <w:ilvl w:val="0"/>
          <w:numId w:val="18"/>
        </w:numPr>
        <w:spacing w:after="0" w:line="240" w:lineRule="auto"/>
        <w:rPr>
          <w:color w:val="00B0F0"/>
          <w:lang w:val="en-US"/>
        </w:rPr>
      </w:pPr>
      <w:r w:rsidRPr="0090489A">
        <w:rPr>
          <w:color w:val="00B0F0"/>
          <w:lang w:val="en-US"/>
        </w:rPr>
        <w:t>{}</w:t>
      </w:r>
    </w:p>
    <w:p w14:paraId="00F6863F" w14:textId="2BF2AB35" w:rsidR="0090489A" w:rsidRDefault="0090489A" w:rsidP="00157583">
      <w:pPr>
        <w:spacing w:after="0" w:line="240" w:lineRule="auto"/>
        <w:rPr>
          <w:lang w:val="en-US"/>
        </w:rPr>
      </w:pPr>
    </w:p>
    <w:p w14:paraId="179ECBC0" w14:textId="67ABDB3F" w:rsidR="0090489A" w:rsidRDefault="0090489A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The constructor function is called automatically when the object is initialized.</w:t>
      </w:r>
    </w:p>
    <w:p w14:paraId="7BC062EA" w14:textId="76E9AC7B" w:rsidR="0090489A" w:rsidRPr="0090489A" w:rsidRDefault="0090489A" w:rsidP="00157583">
      <w:pPr>
        <w:pStyle w:val="ListParagraph"/>
        <w:numPr>
          <w:ilvl w:val="0"/>
          <w:numId w:val="19"/>
        </w:numPr>
        <w:spacing w:after="0" w:line="240" w:lineRule="auto"/>
        <w:rPr>
          <w:color w:val="00B0F0"/>
          <w:lang w:val="en-US"/>
        </w:rPr>
      </w:pPr>
      <w:r w:rsidRPr="0090489A">
        <w:rPr>
          <w:color w:val="00B0F0"/>
          <w:lang w:val="en-US"/>
        </w:rPr>
        <w:t>TRUE</w:t>
      </w:r>
    </w:p>
    <w:p w14:paraId="1E9FA478" w14:textId="7D8AE749" w:rsidR="0090489A" w:rsidRPr="0090489A" w:rsidRDefault="0090489A" w:rsidP="00157583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FALSE</w:t>
      </w:r>
    </w:p>
    <w:p w14:paraId="6D755400" w14:textId="77777777" w:rsidR="0090489A" w:rsidRPr="0090489A" w:rsidRDefault="0090489A" w:rsidP="00157583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Can be true or false</w:t>
      </w:r>
    </w:p>
    <w:p w14:paraId="4706FD8B" w14:textId="54D7DE6B" w:rsidR="0090489A" w:rsidRDefault="0090489A" w:rsidP="00157583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Can not say</w:t>
      </w:r>
    </w:p>
    <w:p w14:paraId="1F1268C7" w14:textId="198907A7" w:rsidR="0090489A" w:rsidRDefault="0090489A" w:rsidP="00157583">
      <w:pPr>
        <w:spacing w:after="0" w:line="240" w:lineRule="auto"/>
        <w:rPr>
          <w:lang w:val="en-US"/>
        </w:rPr>
      </w:pPr>
    </w:p>
    <w:p w14:paraId="38F74A64" w14:textId="1F1D234D" w:rsidR="0090489A" w:rsidRDefault="0090489A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What is ReactJS?</w:t>
      </w:r>
    </w:p>
    <w:p w14:paraId="67B2B335" w14:textId="787C954C" w:rsidR="0090489A" w:rsidRPr="0090489A" w:rsidRDefault="0090489A" w:rsidP="00157583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Server-side Framework</w:t>
      </w:r>
    </w:p>
    <w:p w14:paraId="4D91F3CF" w14:textId="5E786A10" w:rsidR="0090489A" w:rsidRPr="0090489A" w:rsidRDefault="0090489A" w:rsidP="00157583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User-interface framework</w:t>
      </w:r>
    </w:p>
    <w:p w14:paraId="73433A31" w14:textId="4C89BF8E" w:rsidR="0090489A" w:rsidRPr="0090489A" w:rsidRDefault="0090489A" w:rsidP="00157583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Database</w:t>
      </w:r>
    </w:p>
    <w:p w14:paraId="3BDFFCC4" w14:textId="59FFFAE2" w:rsidR="0090489A" w:rsidRPr="0090489A" w:rsidRDefault="0090489A" w:rsidP="00157583">
      <w:pPr>
        <w:pStyle w:val="ListParagraph"/>
        <w:numPr>
          <w:ilvl w:val="0"/>
          <w:numId w:val="20"/>
        </w:numPr>
        <w:spacing w:after="0" w:line="240" w:lineRule="auto"/>
        <w:rPr>
          <w:color w:val="00B0F0"/>
          <w:lang w:val="en-US"/>
        </w:rPr>
      </w:pPr>
      <w:r w:rsidRPr="0090489A">
        <w:rPr>
          <w:color w:val="00B0F0"/>
          <w:lang w:val="en-US"/>
        </w:rPr>
        <w:t>A Library for building interaction interfaces</w:t>
      </w:r>
    </w:p>
    <w:p w14:paraId="4C488C30" w14:textId="319FD56A" w:rsidR="0090489A" w:rsidRDefault="0090489A" w:rsidP="00157583">
      <w:pPr>
        <w:spacing w:after="0" w:line="240" w:lineRule="auto"/>
        <w:rPr>
          <w:lang w:val="en-US"/>
        </w:rPr>
      </w:pPr>
    </w:p>
    <w:p w14:paraId="5BCB20DE" w14:textId="2AAA8CC8" w:rsidR="0090489A" w:rsidRDefault="0090489A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 xml:space="preserve">The component also requires a </w:t>
      </w:r>
      <w:proofErr w:type="gramStart"/>
      <w:r w:rsidRPr="0090489A">
        <w:rPr>
          <w:lang w:val="en-US"/>
        </w:rPr>
        <w:t>render(</w:t>
      </w:r>
      <w:proofErr w:type="gramEnd"/>
      <w:r w:rsidRPr="0090489A">
        <w:rPr>
          <w:lang w:val="en-US"/>
        </w:rPr>
        <w:t>) method, this method returns?</w:t>
      </w:r>
    </w:p>
    <w:p w14:paraId="6C2508F6" w14:textId="5B8678F6" w:rsidR="0090489A" w:rsidRPr="0090489A" w:rsidRDefault="0090489A" w:rsidP="00157583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PHP</w:t>
      </w:r>
    </w:p>
    <w:p w14:paraId="63D5B2FC" w14:textId="77777777" w:rsidR="0090489A" w:rsidRPr="0090489A" w:rsidRDefault="0090489A" w:rsidP="00157583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javascript</w:t>
      </w:r>
    </w:p>
    <w:p w14:paraId="184063DD" w14:textId="50DB4F0E" w:rsidR="0090489A" w:rsidRPr="0090489A" w:rsidRDefault="0090489A" w:rsidP="00157583">
      <w:pPr>
        <w:pStyle w:val="ListParagraph"/>
        <w:numPr>
          <w:ilvl w:val="0"/>
          <w:numId w:val="21"/>
        </w:numPr>
        <w:spacing w:after="0" w:line="240" w:lineRule="auto"/>
        <w:rPr>
          <w:color w:val="00B0F0"/>
          <w:lang w:val="en-US"/>
        </w:rPr>
      </w:pPr>
      <w:r w:rsidRPr="0090489A">
        <w:rPr>
          <w:color w:val="00B0F0"/>
          <w:lang w:val="en-US"/>
        </w:rPr>
        <w:t>HTML</w:t>
      </w:r>
    </w:p>
    <w:p w14:paraId="6BE7AB45" w14:textId="0874B630" w:rsidR="0090489A" w:rsidRDefault="0090489A" w:rsidP="00157583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SQL</w:t>
      </w:r>
    </w:p>
    <w:p w14:paraId="671405A8" w14:textId="0BC01CB3" w:rsidR="0090489A" w:rsidRDefault="0090489A" w:rsidP="00157583">
      <w:pPr>
        <w:spacing w:after="0" w:line="240" w:lineRule="auto"/>
        <w:rPr>
          <w:lang w:val="en-US"/>
        </w:rPr>
      </w:pPr>
    </w:p>
    <w:p w14:paraId="6419C096" w14:textId="478024A3" w:rsidR="0090489A" w:rsidRDefault="0090489A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What is ReactJS?</w:t>
      </w:r>
    </w:p>
    <w:p w14:paraId="245E6769" w14:textId="007E0AB6" w:rsidR="0090489A" w:rsidRPr="0090489A" w:rsidRDefault="0090489A" w:rsidP="00157583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Server-side Framework</w:t>
      </w:r>
    </w:p>
    <w:p w14:paraId="54B1DC1E" w14:textId="77777777" w:rsidR="0090489A" w:rsidRPr="0090489A" w:rsidRDefault="0090489A" w:rsidP="00157583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User-interface framework</w:t>
      </w:r>
    </w:p>
    <w:p w14:paraId="465654D9" w14:textId="7E6D8F3A" w:rsidR="0090489A" w:rsidRPr="0090489A" w:rsidRDefault="0090489A" w:rsidP="00157583">
      <w:pPr>
        <w:pStyle w:val="ListParagraph"/>
        <w:numPr>
          <w:ilvl w:val="0"/>
          <w:numId w:val="22"/>
        </w:numPr>
        <w:spacing w:after="0" w:line="240" w:lineRule="auto"/>
        <w:rPr>
          <w:color w:val="00B0F0"/>
          <w:lang w:val="en-US"/>
        </w:rPr>
      </w:pPr>
      <w:r w:rsidRPr="0090489A">
        <w:rPr>
          <w:color w:val="00B0F0"/>
          <w:lang w:val="en-US"/>
        </w:rPr>
        <w:t>Both</w:t>
      </w:r>
    </w:p>
    <w:p w14:paraId="1A0A67CB" w14:textId="4C1C9D3B" w:rsidR="0090489A" w:rsidRPr="0090489A" w:rsidRDefault="0090489A" w:rsidP="00157583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None</w:t>
      </w:r>
    </w:p>
    <w:p w14:paraId="1428C444" w14:textId="5775FCC3" w:rsidR="00B22633" w:rsidRDefault="00B22633" w:rsidP="00157583">
      <w:pPr>
        <w:spacing w:after="0" w:line="240" w:lineRule="auto"/>
        <w:rPr>
          <w:lang w:val="en-US"/>
        </w:rPr>
      </w:pPr>
    </w:p>
    <w:p w14:paraId="646E96E2" w14:textId="0E76F500" w:rsidR="0090489A" w:rsidRDefault="0090489A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What are the limitations of ReactJS?</w:t>
      </w:r>
    </w:p>
    <w:p w14:paraId="65772258" w14:textId="77777777" w:rsidR="0090489A" w:rsidRPr="0090489A" w:rsidRDefault="0090489A" w:rsidP="00157583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React is only for view layer of the app so we still need the help of other technologies to get a complete tooling set for development</w:t>
      </w:r>
    </w:p>
    <w:p w14:paraId="266D64B5" w14:textId="00C8BAE0" w:rsidR="0090489A" w:rsidRPr="0090489A" w:rsidRDefault="0090489A" w:rsidP="00157583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React is using inline templating and JSX. This can seem awkward to some developers</w:t>
      </w:r>
    </w:p>
    <w:p w14:paraId="4DBD4C52" w14:textId="2FB5E011" w:rsidR="0090489A" w:rsidRPr="0090489A" w:rsidRDefault="0090489A" w:rsidP="00157583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The library of react is too large</w:t>
      </w:r>
    </w:p>
    <w:p w14:paraId="106A8286" w14:textId="611DF950" w:rsidR="0090489A" w:rsidRPr="0090489A" w:rsidRDefault="0090489A" w:rsidP="00157583">
      <w:pPr>
        <w:pStyle w:val="ListParagraph"/>
        <w:numPr>
          <w:ilvl w:val="0"/>
          <w:numId w:val="23"/>
        </w:numPr>
        <w:spacing w:after="0" w:line="240" w:lineRule="auto"/>
        <w:rPr>
          <w:color w:val="00B0F0"/>
          <w:lang w:val="en-US"/>
        </w:rPr>
      </w:pPr>
      <w:r w:rsidRPr="0090489A">
        <w:rPr>
          <w:color w:val="00B0F0"/>
          <w:lang w:val="en-US"/>
        </w:rPr>
        <w:t>All of these</w:t>
      </w:r>
    </w:p>
    <w:p w14:paraId="55F25976" w14:textId="76D6FDC2" w:rsidR="0090489A" w:rsidRDefault="0090489A" w:rsidP="00157583">
      <w:pPr>
        <w:spacing w:after="0" w:line="240" w:lineRule="auto"/>
        <w:rPr>
          <w:lang w:val="en-US"/>
        </w:rPr>
      </w:pPr>
    </w:p>
    <w:p w14:paraId="171DD1A0" w14:textId="48026FAA" w:rsidR="0090489A" w:rsidRDefault="0090489A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How can you access the state of a component from inside of a member function?</w:t>
      </w:r>
    </w:p>
    <w:p w14:paraId="03D96053" w14:textId="6F61CAF5" w:rsidR="0090489A" w:rsidRPr="0090489A" w:rsidRDefault="0090489A" w:rsidP="00157583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proofErr w:type="gramStart"/>
      <w:r w:rsidRPr="0090489A">
        <w:rPr>
          <w:lang w:val="en-US"/>
        </w:rPr>
        <w:t>this.getState</w:t>
      </w:r>
      <w:proofErr w:type="gramEnd"/>
      <w:r w:rsidRPr="0090489A">
        <w:rPr>
          <w:lang w:val="en-US"/>
        </w:rPr>
        <w:t>()</w:t>
      </w:r>
    </w:p>
    <w:p w14:paraId="45510427" w14:textId="77777777" w:rsidR="0090489A" w:rsidRPr="0090489A" w:rsidRDefault="0090489A" w:rsidP="00157583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proofErr w:type="gramStart"/>
      <w:r w:rsidRPr="0090489A">
        <w:rPr>
          <w:lang w:val="en-US"/>
        </w:rPr>
        <w:t>this.prototype</w:t>
      </w:r>
      <w:proofErr w:type="gramEnd"/>
      <w:r w:rsidRPr="0090489A">
        <w:rPr>
          <w:lang w:val="en-US"/>
        </w:rPr>
        <w:t>.stateValue</w:t>
      </w:r>
    </w:p>
    <w:p w14:paraId="50192841" w14:textId="15B41C18" w:rsidR="0090489A" w:rsidRPr="0090489A" w:rsidRDefault="0090489A" w:rsidP="00157583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proofErr w:type="gramStart"/>
      <w:r w:rsidRPr="0090489A">
        <w:rPr>
          <w:lang w:val="en-US"/>
        </w:rPr>
        <w:t>this.state</w:t>
      </w:r>
      <w:proofErr w:type="gramEnd"/>
    </w:p>
    <w:p w14:paraId="2082B0A4" w14:textId="39A682FC" w:rsidR="0090489A" w:rsidRPr="0090489A" w:rsidRDefault="0090489A" w:rsidP="00157583">
      <w:pPr>
        <w:pStyle w:val="ListParagraph"/>
        <w:numPr>
          <w:ilvl w:val="0"/>
          <w:numId w:val="24"/>
        </w:numPr>
        <w:spacing w:after="0" w:line="240" w:lineRule="auto"/>
        <w:rPr>
          <w:color w:val="00B0F0"/>
          <w:lang w:val="en-US"/>
        </w:rPr>
      </w:pPr>
      <w:proofErr w:type="gramStart"/>
      <w:r w:rsidRPr="0090489A">
        <w:rPr>
          <w:color w:val="00B0F0"/>
          <w:lang w:val="en-US"/>
        </w:rPr>
        <w:t>this.values</w:t>
      </w:r>
      <w:proofErr w:type="gramEnd"/>
    </w:p>
    <w:p w14:paraId="5AF3EFCC" w14:textId="7D63CA11" w:rsidR="0090489A" w:rsidRDefault="0090489A" w:rsidP="00157583">
      <w:pPr>
        <w:spacing w:after="0" w:line="240" w:lineRule="auto"/>
        <w:rPr>
          <w:lang w:val="en-US"/>
        </w:rPr>
      </w:pPr>
    </w:p>
    <w:p w14:paraId="784BE2C3" w14:textId="5C7F12F5" w:rsidR="0090489A" w:rsidRDefault="0090489A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Props are __________ into other components</w:t>
      </w:r>
    </w:p>
    <w:p w14:paraId="6B8235BA" w14:textId="43FBD537" w:rsidR="0090489A" w:rsidRPr="0090489A" w:rsidRDefault="0090489A" w:rsidP="00157583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Injected</w:t>
      </w:r>
    </w:p>
    <w:p w14:paraId="7D540293" w14:textId="2F2F6663" w:rsidR="0090489A" w:rsidRPr="0090489A" w:rsidRDefault="0090489A" w:rsidP="00157583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Methods</w:t>
      </w:r>
    </w:p>
    <w:p w14:paraId="1AF3B1B9" w14:textId="77777777" w:rsidR="0090489A" w:rsidRPr="0090489A" w:rsidRDefault="0090489A" w:rsidP="00157583">
      <w:pPr>
        <w:pStyle w:val="ListParagraph"/>
        <w:numPr>
          <w:ilvl w:val="0"/>
          <w:numId w:val="25"/>
        </w:numPr>
        <w:spacing w:after="0" w:line="240" w:lineRule="auto"/>
        <w:rPr>
          <w:color w:val="00B0F0"/>
          <w:lang w:val="en-US"/>
        </w:rPr>
      </w:pPr>
      <w:r w:rsidRPr="0090489A">
        <w:rPr>
          <w:color w:val="00B0F0"/>
          <w:lang w:val="en-US"/>
        </w:rPr>
        <w:t>Both A and B</w:t>
      </w:r>
    </w:p>
    <w:p w14:paraId="12071AD9" w14:textId="1C7F2DA0" w:rsidR="0090489A" w:rsidRDefault="0090489A" w:rsidP="00157583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All of these</w:t>
      </w:r>
    </w:p>
    <w:p w14:paraId="56061A88" w14:textId="01587660" w:rsidR="0090489A" w:rsidRDefault="0090489A" w:rsidP="00157583">
      <w:pPr>
        <w:spacing w:after="0" w:line="240" w:lineRule="auto"/>
        <w:rPr>
          <w:lang w:val="en-US"/>
        </w:rPr>
      </w:pPr>
    </w:p>
    <w:p w14:paraId="39C1EB96" w14:textId="28516F18" w:rsidR="0090489A" w:rsidRDefault="0090489A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Which of the following API is a MUST for every ReactJS component?</w:t>
      </w:r>
    </w:p>
    <w:p w14:paraId="1FB44FF1" w14:textId="77777777" w:rsidR="0090489A" w:rsidRPr="0090489A" w:rsidRDefault="0090489A" w:rsidP="00157583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getInitialState</w:t>
      </w:r>
    </w:p>
    <w:p w14:paraId="636BA0B9" w14:textId="4877C1C6" w:rsidR="0090489A" w:rsidRPr="0090489A" w:rsidRDefault="0090489A" w:rsidP="00157583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render</w:t>
      </w:r>
    </w:p>
    <w:p w14:paraId="3301CC30" w14:textId="77777777" w:rsidR="0090489A" w:rsidRPr="0090489A" w:rsidRDefault="0090489A" w:rsidP="00157583">
      <w:pPr>
        <w:pStyle w:val="ListParagraph"/>
        <w:numPr>
          <w:ilvl w:val="0"/>
          <w:numId w:val="26"/>
        </w:numPr>
        <w:spacing w:after="0" w:line="240" w:lineRule="auto"/>
        <w:rPr>
          <w:color w:val="00B0F0"/>
          <w:lang w:val="en-US"/>
        </w:rPr>
      </w:pPr>
      <w:r w:rsidRPr="0090489A">
        <w:rPr>
          <w:color w:val="00B0F0"/>
          <w:lang w:val="en-US"/>
        </w:rPr>
        <w:t>renderComponent</w:t>
      </w:r>
    </w:p>
    <w:p w14:paraId="571FC136" w14:textId="3551B2A8" w:rsidR="0090489A" w:rsidRDefault="0090489A" w:rsidP="00157583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90489A">
        <w:rPr>
          <w:lang w:val="en-US"/>
        </w:rPr>
        <w:t>None</w:t>
      </w:r>
    </w:p>
    <w:p w14:paraId="15A16BD0" w14:textId="2BCC806A" w:rsidR="0090489A" w:rsidRDefault="00CA368F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lastRenderedPageBreak/>
        <w:t xml:space="preserve">At the highest level, </w:t>
      </w:r>
      <w:proofErr w:type="gramStart"/>
      <w:r w:rsidRPr="00CA368F">
        <w:rPr>
          <w:lang w:val="en-US"/>
        </w:rPr>
        <w:t>React</w:t>
      </w:r>
      <w:proofErr w:type="gramEnd"/>
      <w:r w:rsidRPr="00CA368F">
        <w:rPr>
          <w:lang w:val="en-US"/>
        </w:rPr>
        <w:t xml:space="preserve"> components have lifecycle events that fall into</w:t>
      </w:r>
    </w:p>
    <w:p w14:paraId="4B4858E6" w14:textId="1A3F95D3" w:rsidR="00CA368F" w:rsidRPr="00CA368F" w:rsidRDefault="00CA368F" w:rsidP="00157583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Initialization</w:t>
      </w:r>
    </w:p>
    <w:p w14:paraId="31873C0F" w14:textId="77777777" w:rsidR="00CA368F" w:rsidRPr="00CA368F" w:rsidRDefault="00CA368F" w:rsidP="00157583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State/Property Updates</w:t>
      </w:r>
    </w:p>
    <w:p w14:paraId="2C17D063" w14:textId="14637B60" w:rsidR="00CA368F" w:rsidRPr="00CA368F" w:rsidRDefault="00CA368F" w:rsidP="00157583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Destruction</w:t>
      </w:r>
    </w:p>
    <w:p w14:paraId="5F671C47" w14:textId="4780BC6F" w:rsidR="00CA368F" w:rsidRPr="00CA368F" w:rsidRDefault="00CA368F" w:rsidP="00157583">
      <w:pPr>
        <w:pStyle w:val="ListParagraph"/>
        <w:numPr>
          <w:ilvl w:val="0"/>
          <w:numId w:val="27"/>
        </w:numPr>
        <w:spacing w:after="0" w:line="240" w:lineRule="auto"/>
        <w:rPr>
          <w:color w:val="00B0F0"/>
          <w:lang w:val="en-US"/>
        </w:rPr>
      </w:pPr>
      <w:r w:rsidRPr="00CA368F">
        <w:rPr>
          <w:color w:val="00B0F0"/>
          <w:lang w:val="en-US"/>
        </w:rPr>
        <w:t>All of these</w:t>
      </w:r>
    </w:p>
    <w:p w14:paraId="39991D79" w14:textId="53BC0DF7" w:rsidR="00CA368F" w:rsidRDefault="00CA368F" w:rsidP="00157583">
      <w:pPr>
        <w:spacing w:after="0" w:line="240" w:lineRule="auto"/>
        <w:rPr>
          <w:lang w:val="en-US"/>
        </w:rPr>
      </w:pPr>
    </w:p>
    <w:p w14:paraId="7070A3E7" w14:textId="391DA092" w:rsidR="00CA368F" w:rsidRDefault="00CA368F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What are the advantages of React JS?</w:t>
      </w:r>
    </w:p>
    <w:p w14:paraId="60726A93" w14:textId="30C9CEC2" w:rsidR="00CA368F" w:rsidRPr="00CA368F" w:rsidRDefault="00CA368F" w:rsidP="0015758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React can be used on client and as well as server side too</w:t>
      </w:r>
    </w:p>
    <w:p w14:paraId="206F680A" w14:textId="77777777" w:rsidR="00CA368F" w:rsidRPr="00CA368F" w:rsidRDefault="00CA368F" w:rsidP="0015758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Using React increases readability and makes maintainability easier. Component, Data patterns improves readability and thus makes it easier for manitaining larger apps</w:t>
      </w:r>
    </w:p>
    <w:p w14:paraId="6CF70AEA" w14:textId="490DB98C" w:rsidR="00CA368F" w:rsidRPr="00CA368F" w:rsidRDefault="00CA368F" w:rsidP="0015758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React can be used with any other framework (Backbone.js, Angular.js) as it is only a view layer</w:t>
      </w:r>
    </w:p>
    <w:p w14:paraId="40A5D974" w14:textId="2E941E3B" w:rsidR="00CA368F" w:rsidRPr="00CA368F" w:rsidRDefault="00CA368F" w:rsidP="00157583">
      <w:pPr>
        <w:pStyle w:val="ListParagraph"/>
        <w:numPr>
          <w:ilvl w:val="0"/>
          <w:numId w:val="28"/>
        </w:numPr>
        <w:spacing w:after="0" w:line="240" w:lineRule="auto"/>
        <w:rPr>
          <w:color w:val="00B0F0"/>
          <w:lang w:val="en-US"/>
        </w:rPr>
      </w:pPr>
      <w:r w:rsidRPr="00CA368F">
        <w:rPr>
          <w:color w:val="00B0F0"/>
          <w:lang w:val="en-US"/>
        </w:rPr>
        <w:t>All of the above</w:t>
      </w:r>
    </w:p>
    <w:p w14:paraId="6B2AFDCD" w14:textId="3F7B5A82" w:rsidR="00CA368F" w:rsidRDefault="00CA368F" w:rsidP="00157583">
      <w:pPr>
        <w:spacing w:after="0" w:line="240" w:lineRule="auto"/>
        <w:rPr>
          <w:lang w:val="en-US"/>
        </w:rPr>
      </w:pPr>
    </w:p>
    <w:p w14:paraId="7A4C00C5" w14:textId="0BF7690E" w:rsidR="00CA368F" w:rsidRDefault="00CA368F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How does React handle Web Accessibility Initiative - Accessible Rich Internet Applications (WAI-ARIA) standard?</w:t>
      </w:r>
    </w:p>
    <w:p w14:paraId="3F08EB7A" w14:textId="77777777" w:rsidR="00CA368F" w:rsidRPr="00CA368F" w:rsidRDefault="00CA368F" w:rsidP="0015758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aria-* HTML attributes are fully supported in JSX. Where most DOM properties and attributes in React are camelCased, these attributes should be lowercased</w:t>
      </w:r>
    </w:p>
    <w:p w14:paraId="543E752B" w14:textId="03588645" w:rsidR="00CA368F" w:rsidRPr="00CA368F" w:rsidRDefault="00CA368F" w:rsidP="0015758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aria-* attributes should be converted to camelCase like other attributes eg. className, onChange and so on</w:t>
      </w:r>
    </w:p>
    <w:p w14:paraId="7B21E841" w14:textId="7623A775" w:rsidR="00CA368F" w:rsidRPr="00CA368F" w:rsidRDefault="00CA368F" w:rsidP="0015758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React processes aria-* attributes separately and update the DOM for accessibility if the user requires it</w:t>
      </w:r>
    </w:p>
    <w:p w14:paraId="2D85E247" w14:textId="50DC1BA7" w:rsidR="00CA368F" w:rsidRPr="00CA368F" w:rsidRDefault="00CA368F" w:rsidP="00157583">
      <w:pPr>
        <w:pStyle w:val="ListParagraph"/>
        <w:numPr>
          <w:ilvl w:val="0"/>
          <w:numId w:val="30"/>
        </w:numPr>
        <w:spacing w:after="0" w:line="240" w:lineRule="auto"/>
        <w:rPr>
          <w:color w:val="00B0F0"/>
          <w:lang w:val="en-US"/>
        </w:rPr>
      </w:pPr>
      <w:r w:rsidRPr="00CA368F">
        <w:rPr>
          <w:color w:val="00B0F0"/>
          <w:lang w:val="en-US"/>
        </w:rPr>
        <w:t>React is yet to support WAI-ARIA standard</w:t>
      </w:r>
    </w:p>
    <w:p w14:paraId="1BD6BCD1" w14:textId="77777777" w:rsidR="00CA368F" w:rsidRPr="00CA368F" w:rsidRDefault="00CA368F" w:rsidP="00157583">
      <w:pPr>
        <w:spacing w:after="0" w:line="240" w:lineRule="auto"/>
        <w:rPr>
          <w:lang w:val="en-US"/>
        </w:rPr>
      </w:pPr>
    </w:p>
    <w:p w14:paraId="51A239B0" w14:textId="2CADA71E" w:rsidR="00CA368F" w:rsidRDefault="00CA368F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What does the “webpack” command do?</w:t>
      </w:r>
    </w:p>
    <w:p w14:paraId="3984CF12" w14:textId="77777777" w:rsidR="00CA368F" w:rsidRPr="00CA368F" w:rsidRDefault="00CA368F" w:rsidP="00157583">
      <w:pPr>
        <w:pStyle w:val="ListParagraph"/>
        <w:numPr>
          <w:ilvl w:val="0"/>
          <w:numId w:val="29"/>
        </w:numPr>
        <w:spacing w:after="0" w:line="240" w:lineRule="auto"/>
        <w:rPr>
          <w:color w:val="00B0F0"/>
          <w:lang w:val="en-US"/>
        </w:rPr>
      </w:pPr>
      <w:r w:rsidRPr="00CA368F">
        <w:rPr>
          <w:color w:val="00B0F0"/>
          <w:lang w:val="en-US"/>
        </w:rPr>
        <w:t>Transpiles all the Javascript down into one file</w:t>
      </w:r>
    </w:p>
    <w:p w14:paraId="3708B2F1" w14:textId="271DC217" w:rsidR="00CA368F" w:rsidRPr="00CA368F" w:rsidRDefault="00CA368F" w:rsidP="0015758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Runs react local development server</w:t>
      </w:r>
    </w:p>
    <w:p w14:paraId="63C59360" w14:textId="3BABBFD4" w:rsidR="00CA368F" w:rsidRPr="00CA368F" w:rsidRDefault="00CA368F" w:rsidP="0015758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Both A and B</w:t>
      </w:r>
    </w:p>
    <w:p w14:paraId="1CF0F341" w14:textId="46EAE8D4" w:rsidR="00CA368F" w:rsidRDefault="00CA368F" w:rsidP="0015758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None</w:t>
      </w:r>
    </w:p>
    <w:p w14:paraId="7BCCECA2" w14:textId="4D7B75CE" w:rsidR="00CA368F" w:rsidRDefault="00CA368F" w:rsidP="00157583">
      <w:pPr>
        <w:spacing w:after="0" w:line="240" w:lineRule="auto"/>
        <w:rPr>
          <w:lang w:val="en-US"/>
        </w:rPr>
      </w:pPr>
    </w:p>
    <w:p w14:paraId="14633C13" w14:textId="1EF6F240" w:rsidR="00CA368F" w:rsidRDefault="00CA368F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What is a react.js in MVC?</w:t>
      </w:r>
    </w:p>
    <w:p w14:paraId="6C9C602E" w14:textId="77777777" w:rsidR="00CA368F" w:rsidRPr="00CA368F" w:rsidRDefault="00CA368F" w:rsidP="00157583">
      <w:pPr>
        <w:pStyle w:val="ListParagraph"/>
        <w:numPr>
          <w:ilvl w:val="0"/>
          <w:numId w:val="31"/>
        </w:numPr>
        <w:spacing w:after="0" w:line="240" w:lineRule="auto"/>
        <w:rPr>
          <w:color w:val="00B0F0"/>
          <w:lang w:val="en-US"/>
        </w:rPr>
      </w:pPr>
      <w:r w:rsidRPr="00CA368F">
        <w:rPr>
          <w:color w:val="00B0F0"/>
          <w:lang w:val="en-US"/>
        </w:rPr>
        <w:t>Controller</w:t>
      </w:r>
    </w:p>
    <w:p w14:paraId="4622ADD6" w14:textId="77777777" w:rsidR="00CA368F" w:rsidRPr="00CA368F" w:rsidRDefault="00CA368F" w:rsidP="00157583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Middleware</w:t>
      </w:r>
    </w:p>
    <w:p w14:paraId="3B73BE96" w14:textId="322D9D34" w:rsidR="00CA368F" w:rsidRPr="00CA368F" w:rsidRDefault="00CA368F" w:rsidP="00157583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Model</w:t>
      </w:r>
    </w:p>
    <w:p w14:paraId="02B83601" w14:textId="1AF4B453" w:rsidR="00CA368F" w:rsidRDefault="00CA368F" w:rsidP="00157583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Router</w:t>
      </w:r>
    </w:p>
    <w:p w14:paraId="6BFA6A49" w14:textId="3B90C3C7" w:rsidR="00CA368F" w:rsidRDefault="00CA368F" w:rsidP="00157583">
      <w:pPr>
        <w:spacing w:after="0" w:line="240" w:lineRule="auto"/>
        <w:rPr>
          <w:lang w:val="en-US"/>
        </w:rPr>
      </w:pPr>
    </w:p>
    <w:p w14:paraId="3BB3902C" w14:textId="18BC70E0" w:rsidR="00CA368F" w:rsidRDefault="00CA368F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React is a ________</w:t>
      </w:r>
    </w:p>
    <w:p w14:paraId="3157A68C" w14:textId="38B6A53A" w:rsidR="00CA368F" w:rsidRPr="00433A87" w:rsidRDefault="00CA368F" w:rsidP="00157583">
      <w:pPr>
        <w:pStyle w:val="ListParagraph"/>
        <w:numPr>
          <w:ilvl w:val="0"/>
          <w:numId w:val="32"/>
        </w:numPr>
        <w:spacing w:after="0" w:line="240" w:lineRule="auto"/>
        <w:rPr>
          <w:color w:val="00B0F0"/>
          <w:lang w:val="en-US"/>
        </w:rPr>
      </w:pPr>
      <w:r w:rsidRPr="00433A87">
        <w:rPr>
          <w:color w:val="00B0F0"/>
          <w:lang w:val="en-US"/>
        </w:rPr>
        <w:t>Javascript library</w:t>
      </w:r>
    </w:p>
    <w:p w14:paraId="0A9D03AF" w14:textId="77777777" w:rsidR="00CA368F" w:rsidRPr="00CA368F" w:rsidRDefault="00CA368F" w:rsidP="00157583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Javascript framework</w:t>
      </w:r>
    </w:p>
    <w:p w14:paraId="44A2F43D" w14:textId="51ED6A13" w:rsidR="00CA368F" w:rsidRPr="00CA368F" w:rsidRDefault="00CA368F" w:rsidP="00157583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Both of above</w:t>
      </w:r>
    </w:p>
    <w:p w14:paraId="1042FEE5" w14:textId="1C0B4A19" w:rsidR="00CA368F" w:rsidRDefault="00CA368F" w:rsidP="00157583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CA368F">
        <w:rPr>
          <w:lang w:val="en-US"/>
        </w:rPr>
        <w:t>None of above</w:t>
      </w:r>
    </w:p>
    <w:p w14:paraId="43575D12" w14:textId="53628DD5" w:rsidR="00CA368F" w:rsidRDefault="00CA368F" w:rsidP="00157583">
      <w:pPr>
        <w:spacing w:after="0" w:line="240" w:lineRule="auto"/>
        <w:rPr>
          <w:lang w:val="en-US"/>
        </w:rPr>
      </w:pPr>
    </w:p>
    <w:p w14:paraId="06E7F84D" w14:textId="09F1C4EC" w:rsidR="00CA368F" w:rsidRDefault="00433A87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ReactJS covers _________</w:t>
      </w:r>
    </w:p>
    <w:p w14:paraId="0168FFD6" w14:textId="77777777" w:rsidR="00433A87" w:rsidRPr="00433A87" w:rsidRDefault="00433A87" w:rsidP="00157583">
      <w:pPr>
        <w:pStyle w:val="ListParagraph"/>
        <w:numPr>
          <w:ilvl w:val="0"/>
          <w:numId w:val="33"/>
        </w:numPr>
        <w:spacing w:after="0" w:line="240" w:lineRule="auto"/>
        <w:rPr>
          <w:color w:val="00B0F0"/>
          <w:lang w:val="en-US"/>
        </w:rPr>
      </w:pPr>
      <w:r w:rsidRPr="00433A87">
        <w:rPr>
          <w:color w:val="00B0F0"/>
          <w:lang w:val="en-US"/>
        </w:rPr>
        <w:t>User Interface layer in an application</w:t>
      </w:r>
    </w:p>
    <w:p w14:paraId="342B5749" w14:textId="782669D6" w:rsidR="00433A87" w:rsidRPr="00433A87" w:rsidRDefault="00433A87" w:rsidP="00157583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Data layer in an application</w:t>
      </w:r>
    </w:p>
    <w:p w14:paraId="7DC05B3E" w14:textId="74B71EE4" w:rsidR="00433A87" w:rsidRPr="00433A87" w:rsidRDefault="00433A87" w:rsidP="00157583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Both a and b</w:t>
      </w:r>
    </w:p>
    <w:p w14:paraId="1B1C56E5" w14:textId="3028FD40" w:rsidR="00433A87" w:rsidRDefault="00433A87" w:rsidP="00157583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None of above</w:t>
      </w:r>
    </w:p>
    <w:p w14:paraId="56F1990C" w14:textId="1094EBC6" w:rsidR="00433A87" w:rsidRDefault="00433A87" w:rsidP="00157583">
      <w:pPr>
        <w:spacing w:after="0" w:line="240" w:lineRule="auto"/>
        <w:rPr>
          <w:lang w:val="en-US"/>
        </w:rPr>
      </w:pPr>
    </w:p>
    <w:p w14:paraId="3C25B56A" w14:textId="75A50BA6" w:rsidR="00433A87" w:rsidRDefault="00433A87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ReactJS uses _____ to increase performance</w:t>
      </w:r>
    </w:p>
    <w:p w14:paraId="23D895A7" w14:textId="2F8853CC" w:rsidR="00433A87" w:rsidRPr="00433A87" w:rsidRDefault="00433A87" w:rsidP="00157583">
      <w:pPr>
        <w:pStyle w:val="ListParagraph"/>
        <w:numPr>
          <w:ilvl w:val="0"/>
          <w:numId w:val="34"/>
        </w:numPr>
        <w:spacing w:after="0" w:line="240" w:lineRule="auto"/>
        <w:rPr>
          <w:color w:val="00B0F0"/>
          <w:lang w:val="en-US"/>
        </w:rPr>
      </w:pPr>
      <w:r w:rsidRPr="00433A87">
        <w:rPr>
          <w:color w:val="00B0F0"/>
          <w:lang w:val="en-US"/>
        </w:rPr>
        <w:t>Virtual DOM</w:t>
      </w:r>
    </w:p>
    <w:p w14:paraId="46F1FEA9" w14:textId="1C0380E5" w:rsidR="00433A87" w:rsidRPr="00433A87" w:rsidRDefault="00433A87" w:rsidP="00157583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Original DOM</w:t>
      </w:r>
    </w:p>
    <w:p w14:paraId="4CC36ED0" w14:textId="77777777" w:rsidR="00433A87" w:rsidRPr="00433A87" w:rsidRDefault="00433A87" w:rsidP="00157583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lastRenderedPageBreak/>
        <w:t>Both of above</w:t>
      </w:r>
    </w:p>
    <w:p w14:paraId="57BCDE02" w14:textId="22E6EB70" w:rsidR="00433A87" w:rsidRDefault="00433A87" w:rsidP="00157583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None of above</w:t>
      </w:r>
    </w:p>
    <w:p w14:paraId="0FE2DFD0" w14:textId="6113021D" w:rsidR="00433A87" w:rsidRDefault="00433A87" w:rsidP="00157583">
      <w:pPr>
        <w:spacing w:after="0" w:line="240" w:lineRule="auto"/>
        <w:rPr>
          <w:lang w:val="en-US"/>
        </w:rPr>
      </w:pPr>
    </w:p>
    <w:p w14:paraId="31450EB1" w14:textId="229B18B6" w:rsidR="00433A87" w:rsidRDefault="00433A87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React is _______</w:t>
      </w:r>
    </w:p>
    <w:p w14:paraId="3AC5A5E9" w14:textId="77777777" w:rsidR="00433A87" w:rsidRPr="00433A87" w:rsidRDefault="00433A87" w:rsidP="00157583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Component based</w:t>
      </w:r>
    </w:p>
    <w:p w14:paraId="4B7ABD33" w14:textId="4D74851E" w:rsidR="00433A87" w:rsidRPr="00433A87" w:rsidRDefault="00433A87" w:rsidP="00157583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Module based</w:t>
      </w:r>
    </w:p>
    <w:p w14:paraId="3EB93A66" w14:textId="0A23A505" w:rsidR="00433A87" w:rsidRPr="00433A87" w:rsidRDefault="00433A87" w:rsidP="00157583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Both of above</w:t>
      </w:r>
    </w:p>
    <w:p w14:paraId="330FD58F" w14:textId="147E717C" w:rsidR="00433A87" w:rsidRDefault="00433A87" w:rsidP="00157583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None of above</w:t>
      </w:r>
    </w:p>
    <w:p w14:paraId="56BE03F0" w14:textId="77853E53" w:rsidR="00433A87" w:rsidRDefault="00433A87" w:rsidP="00157583">
      <w:pPr>
        <w:spacing w:after="0" w:line="240" w:lineRule="auto"/>
        <w:rPr>
          <w:lang w:val="en-US"/>
        </w:rPr>
      </w:pPr>
    </w:p>
    <w:p w14:paraId="4DB4F9F3" w14:textId="4366DA05" w:rsidR="00433A87" w:rsidRDefault="00433A87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Consider following example</w:t>
      </w:r>
    </w:p>
    <w:p w14:paraId="134D5BEC" w14:textId="77777777" w:rsidR="00433A87" w:rsidRPr="00433A87" w:rsidRDefault="00433A87" w:rsidP="00157583">
      <w:pPr>
        <w:pStyle w:val="ListParagraph"/>
        <w:spacing w:after="0" w:line="240" w:lineRule="auto"/>
        <w:rPr>
          <w:lang w:val="en-US"/>
        </w:rPr>
      </w:pPr>
      <w:r w:rsidRPr="00433A87">
        <w:rPr>
          <w:lang w:val="en-US"/>
        </w:rPr>
        <w:t>var Helloword=(props)=&gt; {</w:t>
      </w:r>
    </w:p>
    <w:p w14:paraId="19CC1B61" w14:textId="7F657A74" w:rsidR="00433A87" w:rsidRPr="00433A87" w:rsidRDefault="00433A87" w:rsidP="00157583">
      <w:pPr>
        <w:pStyle w:val="ListParagraph"/>
        <w:spacing w:after="0" w:line="240" w:lineRule="auto"/>
        <w:ind w:firstLine="720"/>
        <w:rPr>
          <w:lang w:val="en-US"/>
        </w:rPr>
      </w:pPr>
      <w:proofErr w:type="gramStart"/>
      <w:r w:rsidRPr="00433A87">
        <w:rPr>
          <w:lang w:val="en-US"/>
        </w:rPr>
        <w:t>return(</w:t>
      </w:r>
      <w:proofErr w:type="gramEnd"/>
    </w:p>
    <w:p w14:paraId="464321A1" w14:textId="7317AC8C" w:rsidR="00433A87" w:rsidRPr="00433A87" w:rsidRDefault="00433A87" w:rsidP="00157583">
      <w:pPr>
        <w:pStyle w:val="ListParagraph"/>
        <w:spacing w:after="0" w:line="240" w:lineRule="auto"/>
        <w:ind w:firstLine="720"/>
        <w:rPr>
          <w:lang w:val="en-US"/>
        </w:rPr>
      </w:pPr>
      <w:r w:rsidRPr="00433A87">
        <w:rPr>
          <w:lang w:val="en-US"/>
        </w:rPr>
        <w:t>&lt;div&gt;</w:t>
      </w:r>
    </w:p>
    <w:p w14:paraId="186E0754" w14:textId="6E43732A" w:rsidR="00433A87" w:rsidRPr="00433A87" w:rsidRDefault="00433A87" w:rsidP="00157583">
      <w:pPr>
        <w:pStyle w:val="ListParagraph"/>
        <w:spacing w:after="0" w:line="240" w:lineRule="auto"/>
        <w:ind w:firstLine="720"/>
        <w:rPr>
          <w:lang w:val="en-US"/>
        </w:rPr>
      </w:pPr>
      <w:r w:rsidRPr="00433A87">
        <w:rPr>
          <w:lang w:val="en-US"/>
        </w:rPr>
        <w:t>hello world 1</w:t>
      </w:r>
    </w:p>
    <w:p w14:paraId="501BD79D" w14:textId="2CA5F949" w:rsidR="00433A87" w:rsidRPr="00433A87" w:rsidRDefault="00433A87" w:rsidP="00157583">
      <w:pPr>
        <w:pStyle w:val="ListParagraph"/>
        <w:spacing w:after="0" w:line="240" w:lineRule="auto"/>
        <w:ind w:firstLine="720"/>
        <w:rPr>
          <w:lang w:val="en-US"/>
        </w:rPr>
      </w:pPr>
      <w:r w:rsidRPr="00433A87">
        <w:rPr>
          <w:lang w:val="en-US"/>
        </w:rPr>
        <w:t>&lt;/div&gt;</w:t>
      </w:r>
    </w:p>
    <w:p w14:paraId="572B816B" w14:textId="76593611" w:rsidR="00433A87" w:rsidRPr="00433A87" w:rsidRDefault="00433A87" w:rsidP="00157583">
      <w:pPr>
        <w:pStyle w:val="ListParagraph"/>
        <w:spacing w:after="0" w:line="240" w:lineRule="auto"/>
        <w:ind w:firstLine="720"/>
        <w:rPr>
          <w:lang w:val="en-US"/>
        </w:rPr>
      </w:pPr>
      <w:r w:rsidRPr="00433A87">
        <w:rPr>
          <w:lang w:val="en-US"/>
        </w:rPr>
        <w:t>&lt;div&gt;</w:t>
      </w:r>
    </w:p>
    <w:p w14:paraId="3B10C87A" w14:textId="577C0E21" w:rsidR="00433A87" w:rsidRPr="00433A87" w:rsidRDefault="00433A87" w:rsidP="00157583">
      <w:pPr>
        <w:pStyle w:val="ListParagraph"/>
        <w:spacing w:after="0" w:line="240" w:lineRule="auto"/>
        <w:ind w:firstLine="720"/>
        <w:rPr>
          <w:lang w:val="en-US"/>
        </w:rPr>
      </w:pPr>
      <w:r w:rsidRPr="00433A87">
        <w:rPr>
          <w:lang w:val="en-US"/>
        </w:rPr>
        <w:t>Hello world 2</w:t>
      </w:r>
    </w:p>
    <w:p w14:paraId="0DE7CBA9" w14:textId="4D36EDD1" w:rsidR="00433A87" w:rsidRPr="00433A87" w:rsidRDefault="00433A87" w:rsidP="00157583">
      <w:pPr>
        <w:pStyle w:val="ListParagraph"/>
        <w:spacing w:after="0" w:line="240" w:lineRule="auto"/>
        <w:ind w:firstLine="720"/>
        <w:rPr>
          <w:lang w:val="en-US"/>
        </w:rPr>
      </w:pPr>
      <w:r w:rsidRPr="00433A87">
        <w:rPr>
          <w:lang w:val="en-US"/>
        </w:rPr>
        <w:t>&lt;/div&gt;</w:t>
      </w:r>
    </w:p>
    <w:p w14:paraId="107CD5FC" w14:textId="4F4E3EFF" w:rsidR="00433A87" w:rsidRPr="00433A87" w:rsidRDefault="00433A87" w:rsidP="00157583">
      <w:pPr>
        <w:pStyle w:val="ListParagraph"/>
        <w:spacing w:after="0" w:line="240" w:lineRule="auto"/>
        <w:ind w:firstLine="720"/>
        <w:rPr>
          <w:lang w:val="en-US"/>
        </w:rPr>
      </w:pPr>
      <w:r w:rsidRPr="00433A87">
        <w:rPr>
          <w:lang w:val="en-US"/>
        </w:rPr>
        <w:t>);</w:t>
      </w:r>
    </w:p>
    <w:p w14:paraId="5BC6BDA4" w14:textId="07D38ED6" w:rsidR="00433A87" w:rsidRDefault="00433A87" w:rsidP="00157583">
      <w:pPr>
        <w:pStyle w:val="ListParagraph"/>
        <w:spacing w:after="0" w:line="240" w:lineRule="auto"/>
        <w:rPr>
          <w:lang w:val="en-US"/>
        </w:rPr>
      </w:pPr>
      <w:r w:rsidRPr="00433A87">
        <w:rPr>
          <w:lang w:val="en-US"/>
        </w:rPr>
        <w:t>}</w:t>
      </w:r>
    </w:p>
    <w:p w14:paraId="34DD4A68" w14:textId="287C4542" w:rsidR="00433A87" w:rsidRDefault="00433A87" w:rsidP="00157583">
      <w:pPr>
        <w:pStyle w:val="ListParagraph"/>
        <w:spacing w:after="0" w:line="240" w:lineRule="auto"/>
        <w:rPr>
          <w:lang w:val="en-US"/>
        </w:rPr>
      </w:pPr>
      <w:r w:rsidRPr="00433A87">
        <w:rPr>
          <w:lang w:val="en-US"/>
        </w:rPr>
        <w:t xml:space="preserve">What will be the </w:t>
      </w:r>
      <w:proofErr w:type="gramStart"/>
      <w:r w:rsidRPr="00433A87">
        <w:rPr>
          <w:lang w:val="en-US"/>
        </w:rPr>
        <w:t>output</w:t>
      </w:r>
      <w:proofErr w:type="gramEnd"/>
    </w:p>
    <w:p w14:paraId="6EB87C22" w14:textId="51D44C28" w:rsidR="00433A87" w:rsidRPr="00433A87" w:rsidRDefault="00433A87" w:rsidP="00157583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Hello world 1</w:t>
      </w:r>
    </w:p>
    <w:p w14:paraId="367F24C8" w14:textId="587A7784" w:rsidR="00433A87" w:rsidRPr="00433A87" w:rsidRDefault="00433A87" w:rsidP="00157583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Hello world 2</w:t>
      </w:r>
    </w:p>
    <w:p w14:paraId="46B2CD05" w14:textId="77777777" w:rsidR="00433A87" w:rsidRPr="00433A87" w:rsidRDefault="00433A87" w:rsidP="00157583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Hello world 1 Hello world 2</w:t>
      </w:r>
    </w:p>
    <w:p w14:paraId="3DE183BB" w14:textId="6D47ECC0" w:rsidR="00433A87" w:rsidRPr="00433A87" w:rsidRDefault="00433A87" w:rsidP="00157583">
      <w:pPr>
        <w:pStyle w:val="ListParagraph"/>
        <w:numPr>
          <w:ilvl w:val="0"/>
          <w:numId w:val="36"/>
        </w:numPr>
        <w:spacing w:after="0" w:line="240" w:lineRule="auto"/>
        <w:rPr>
          <w:color w:val="00B0F0"/>
          <w:lang w:val="en-US"/>
        </w:rPr>
      </w:pPr>
      <w:r w:rsidRPr="00433A87">
        <w:rPr>
          <w:color w:val="00B0F0"/>
          <w:lang w:val="en-US"/>
        </w:rPr>
        <w:t>Error</w:t>
      </w:r>
    </w:p>
    <w:p w14:paraId="09116F25" w14:textId="4EFFA137" w:rsidR="00433A87" w:rsidRDefault="00433A87" w:rsidP="00157583">
      <w:pPr>
        <w:spacing w:after="0" w:line="240" w:lineRule="auto"/>
        <w:rPr>
          <w:lang w:val="en-US"/>
        </w:rPr>
      </w:pPr>
    </w:p>
    <w:p w14:paraId="3FD894AC" w14:textId="31EEC9D2" w:rsidR="00433A87" w:rsidRDefault="00433A87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Number of elements, a valid react component can return</w:t>
      </w:r>
    </w:p>
    <w:p w14:paraId="424AA886" w14:textId="77777777" w:rsidR="00433A87" w:rsidRPr="00433A87" w:rsidRDefault="00433A87" w:rsidP="00157583">
      <w:pPr>
        <w:pStyle w:val="ListParagraph"/>
        <w:numPr>
          <w:ilvl w:val="0"/>
          <w:numId w:val="37"/>
        </w:numPr>
        <w:spacing w:after="0" w:line="240" w:lineRule="auto"/>
        <w:rPr>
          <w:color w:val="00B0F0"/>
          <w:lang w:val="en-US"/>
        </w:rPr>
      </w:pPr>
      <w:r w:rsidRPr="00433A87">
        <w:rPr>
          <w:color w:val="00B0F0"/>
          <w:lang w:val="en-US"/>
        </w:rPr>
        <w:t>1</w:t>
      </w:r>
    </w:p>
    <w:p w14:paraId="452FE85B" w14:textId="77777777" w:rsidR="00433A87" w:rsidRPr="00433A87" w:rsidRDefault="00433A87" w:rsidP="00157583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2</w:t>
      </w:r>
    </w:p>
    <w:p w14:paraId="59F1D66E" w14:textId="77777777" w:rsidR="00433A87" w:rsidRPr="00433A87" w:rsidRDefault="00433A87" w:rsidP="00157583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3</w:t>
      </w:r>
    </w:p>
    <w:p w14:paraId="30C14DEA" w14:textId="24FCBDE0" w:rsidR="00433A87" w:rsidRDefault="00433A87" w:rsidP="00157583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4</w:t>
      </w:r>
    </w:p>
    <w:p w14:paraId="0F0D138B" w14:textId="4564AFF8" w:rsidR="00433A87" w:rsidRDefault="00433A87" w:rsidP="00157583">
      <w:pPr>
        <w:spacing w:after="0" w:line="240" w:lineRule="auto"/>
        <w:rPr>
          <w:lang w:val="en-US"/>
        </w:rPr>
      </w:pPr>
    </w:p>
    <w:p w14:paraId="42BF8E64" w14:textId="53A96384" w:rsidR="00433A87" w:rsidRDefault="00433A87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State in react is________</w:t>
      </w:r>
    </w:p>
    <w:p w14:paraId="6AB55A7C" w14:textId="7B526DDE" w:rsidR="00433A87" w:rsidRPr="00433A87" w:rsidRDefault="00433A87" w:rsidP="00157583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A permanent storage</w:t>
      </w:r>
    </w:p>
    <w:p w14:paraId="4A5D4440" w14:textId="77777777" w:rsidR="00433A87" w:rsidRPr="00433A87" w:rsidRDefault="00433A87" w:rsidP="00157583">
      <w:pPr>
        <w:pStyle w:val="ListParagraph"/>
        <w:numPr>
          <w:ilvl w:val="0"/>
          <w:numId w:val="38"/>
        </w:numPr>
        <w:spacing w:after="0" w:line="240" w:lineRule="auto"/>
        <w:rPr>
          <w:color w:val="00B0F0"/>
          <w:lang w:val="en-US"/>
        </w:rPr>
      </w:pPr>
      <w:r w:rsidRPr="00433A87">
        <w:rPr>
          <w:color w:val="00B0F0"/>
          <w:lang w:val="en-US"/>
        </w:rPr>
        <w:t>Internal storage of the component</w:t>
      </w:r>
    </w:p>
    <w:p w14:paraId="77103918" w14:textId="244DE20C" w:rsidR="00433A87" w:rsidRPr="00433A87" w:rsidRDefault="00433A87" w:rsidP="00157583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Both of above</w:t>
      </w:r>
    </w:p>
    <w:p w14:paraId="245B913B" w14:textId="5AE5BEB3" w:rsidR="00433A87" w:rsidRDefault="00433A87" w:rsidP="00157583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None of above</w:t>
      </w:r>
    </w:p>
    <w:p w14:paraId="5D07730F" w14:textId="51382402" w:rsidR="00433A87" w:rsidRDefault="00433A87" w:rsidP="00157583">
      <w:pPr>
        <w:spacing w:after="0" w:line="240" w:lineRule="auto"/>
        <w:rPr>
          <w:lang w:val="en-US"/>
        </w:rPr>
      </w:pPr>
    </w:p>
    <w:p w14:paraId="71CA4D38" w14:textId="656707F3" w:rsidR="00433A87" w:rsidRDefault="00433A87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props in react can________</w:t>
      </w:r>
    </w:p>
    <w:p w14:paraId="7316055A" w14:textId="3AD1B8C9" w:rsidR="00433A87" w:rsidRPr="00433A87" w:rsidRDefault="00433A87" w:rsidP="00157583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Be changed inside the component</w:t>
      </w:r>
    </w:p>
    <w:p w14:paraId="2ED846C8" w14:textId="1AAAD61B" w:rsidR="00433A87" w:rsidRPr="00433A87" w:rsidRDefault="00433A87" w:rsidP="00157583">
      <w:pPr>
        <w:pStyle w:val="ListParagraph"/>
        <w:numPr>
          <w:ilvl w:val="0"/>
          <w:numId w:val="39"/>
        </w:numPr>
        <w:spacing w:after="0" w:line="240" w:lineRule="auto"/>
        <w:rPr>
          <w:color w:val="00B0F0"/>
          <w:lang w:val="en-US"/>
        </w:rPr>
      </w:pPr>
      <w:r w:rsidRPr="00433A87">
        <w:rPr>
          <w:color w:val="00B0F0"/>
          <w:lang w:val="en-US"/>
        </w:rPr>
        <w:t>Not be changed in the component</w:t>
      </w:r>
    </w:p>
    <w:p w14:paraId="3A202E83" w14:textId="77777777" w:rsidR="00433A87" w:rsidRPr="00433A87" w:rsidRDefault="00433A87" w:rsidP="00157583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 xml:space="preserve">Be changed in side </w:t>
      </w:r>
      <w:proofErr w:type="gramStart"/>
      <w:r w:rsidRPr="00433A87">
        <w:rPr>
          <w:lang w:val="en-US"/>
        </w:rPr>
        <w:t>other</w:t>
      </w:r>
      <w:proofErr w:type="gramEnd"/>
      <w:r w:rsidRPr="00433A87">
        <w:rPr>
          <w:lang w:val="en-US"/>
        </w:rPr>
        <w:t xml:space="preserve"> component</w:t>
      </w:r>
    </w:p>
    <w:p w14:paraId="3CA8D9C2" w14:textId="26E4908B" w:rsidR="00433A87" w:rsidRDefault="00433A87" w:rsidP="00157583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None of above</w:t>
      </w:r>
    </w:p>
    <w:p w14:paraId="3053857E" w14:textId="7A7AE331" w:rsidR="00433A87" w:rsidRDefault="00433A87" w:rsidP="00157583">
      <w:pPr>
        <w:spacing w:after="0" w:line="240" w:lineRule="auto"/>
        <w:rPr>
          <w:lang w:val="en-US"/>
        </w:rPr>
      </w:pPr>
    </w:p>
    <w:p w14:paraId="576ABB72" w14:textId="0BF5966D" w:rsidR="00433A87" w:rsidRDefault="00433A87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In ReactJS, props can be used to pass</w:t>
      </w:r>
    </w:p>
    <w:p w14:paraId="7E659E8D" w14:textId="77777777" w:rsidR="00433A87" w:rsidRPr="00433A87" w:rsidRDefault="00433A87" w:rsidP="00157583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Properties to the component</w:t>
      </w:r>
    </w:p>
    <w:p w14:paraId="1B807C7D" w14:textId="2989E9F5" w:rsidR="00433A87" w:rsidRPr="00433A87" w:rsidRDefault="00433A87" w:rsidP="00157583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Event handler to component</w:t>
      </w:r>
    </w:p>
    <w:p w14:paraId="2B34853A" w14:textId="2AE11E18" w:rsidR="00433A87" w:rsidRPr="00433A87" w:rsidRDefault="00433A87" w:rsidP="00157583">
      <w:pPr>
        <w:pStyle w:val="ListParagraph"/>
        <w:numPr>
          <w:ilvl w:val="0"/>
          <w:numId w:val="40"/>
        </w:numPr>
        <w:spacing w:after="0" w:line="240" w:lineRule="auto"/>
        <w:rPr>
          <w:color w:val="00B0F0"/>
          <w:lang w:val="en-US"/>
        </w:rPr>
      </w:pPr>
      <w:r w:rsidRPr="00433A87">
        <w:rPr>
          <w:color w:val="00B0F0"/>
          <w:lang w:val="en-US"/>
        </w:rPr>
        <w:t>Both of above</w:t>
      </w:r>
    </w:p>
    <w:p w14:paraId="6798832D" w14:textId="194C3A24" w:rsidR="00433A87" w:rsidRDefault="00433A87" w:rsidP="00157583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None of above</w:t>
      </w:r>
    </w:p>
    <w:p w14:paraId="62713604" w14:textId="2B9834DF" w:rsidR="00433A87" w:rsidRDefault="00433A87" w:rsidP="00157583">
      <w:pPr>
        <w:spacing w:after="0" w:line="240" w:lineRule="auto"/>
        <w:rPr>
          <w:lang w:val="en-US"/>
        </w:rPr>
      </w:pPr>
    </w:p>
    <w:p w14:paraId="09311261" w14:textId="77777777" w:rsidR="00912CDB" w:rsidRDefault="00912CDB" w:rsidP="00157583">
      <w:pPr>
        <w:spacing w:after="0" w:line="240" w:lineRule="auto"/>
        <w:rPr>
          <w:lang w:val="en-US"/>
        </w:rPr>
      </w:pPr>
    </w:p>
    <w:p w14:paraId="434525CA" w14:textId="5921ED51" w:rsidR="00433A87" w:rsidRDefault="00433A87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lastRenderedPageBreak/>
        <w:t>The state in react can be updated by call to setState method. These calls are</w:t>
      </w:r>
    </w:p>
    <w:p w14:paraId="0EAECDD5" w14:textId="1C5F2C21" w:rsidR="00433A87" w:rsidRPr="00433A87" w:rsidRDefault="00433A87" w:rsidP="00157583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Synchronous in nature</w:t>
      </w:r>
    </w:p>
    <w:p w14:paraId="631B10E2" w14:textId="0A2CB88C" w:rsidR="00433A87" w:rsidRPr="00433A87" w:rsidRDefault="00433A87" w:rsidP="00157583">
      <w:pPr>
        <w:pStyle w:val="ListParagraph"/>
        <w:numPr>
          <w:ilvl w:val="0"/>
          <w:numId w:val="41"/>
        </w:numPr>
        <w:spacing w:after="0" w:line="240" w:lineRule="auto"/>
        <w:rPr>
          <w:color w:val="00B0F0"/>
          <w:lang w:val="en-US"/>
        </w:rPr>
      </w:pPr>
      <w:r w:rsidRPr="00433A87">
        <w:rPr>
          <w:color w:val="00B0F0"/>
          <w:lang w:val="en-US"/>
        </w:rPr>
        <w:t>Asynchronous in nature</w:t>
      </w:r>
    </w:p>
    <w:p w14:paraId="2063AA43" w14:textId="77777777" w:rsidR="00433A87" w:rsidRPr="00433A87" w:rsidRDefault="00433A87" w:rsidP="00157583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Are asynchronous but can be made synchronous when required</w:t>
      </w:r>
    </w:p>
    <w:p w14:paraId="059A319E" w14:textId="70B07C11" w:rsidR="00433A87" w:rsidRDefault="00433A87" w:rsidP="00157583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None of above</w:t>
      </w:r>
    </w:p>
    <w:p w14:paraId="787DA82C" w14:textId="3A667676" w:rsidR="00433A87" w:rsidRDefault="00433A87" w:rsidP="00157583">
      <w:pPr>
        <w:spacing w:after="0" w:line="240" w:lineRule="auto"/>
        <w:rPr>
          <w:lang w:val="en-US"/>
        </w:rPr>
      </w:pPr>
    </w:p>
    <w:p w14:paraId="07DB6669" w14:textId="23529EE6" w:rsidR="00433A87" w:rsidRDefault="00433A87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As soon as the state of react component is changed, component will</w:t>
      </w:r>
    </w:p>
    <w:p w14:paraId="4C8D4BC3" w14:textId="77777777" w:rsidR="00433A87" w:rsidRPr="00433A87" w:rsidRDefault="00433A87" w:rsidP="0015758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 xml:space="preserve">Does </w:t>
      </w:r>
      <w:proofErr w:type="gramStart"/>
      <w:r w:rsidRPr="00433A87">
        <w:rPr>
          <w:lang w:val="en-US"/>
        </w:rPr>
        <w:t>nothing ,</w:t>
      </w:r>
      <w:proofErr w:type="gramEnd"/>
      <w:r w:rsidRPr="00433A87">
        <w:rPr>
          <w:lang w:val="en-US"/>
        </w:rPr>
        <w:t xml:space="preserve"> you have to call render method to render the component again</w:t>
      </w:r>
    </w:p>
    <w:p w14:paraId="63A06383" w14:textId="3D9494A2" w:rsidR="00433A87" w:rsidRPr="00433A87" w:rsidRDefault="00433A87" w:rsidP="00157583">
      <w:pPr>
        <w:pStyle w:val="ListParagraph"/>
        <w:numPr>
          <w:ilvl w:val="0"/>
          <w:numId w:val="42"/>
        </w:numPr>
        <w:spacing w:after="0" w:line="240" w:lineRule="auto"/>
        <w:rPr>
          <w:color w:val="00B0F0"/>
          <w:lang w:val="en-US"/>
        </w:rPr>
      </w:pPr>
      <w:r w:rsidRPr="00433A87">
        <w:rPr>
          <w:color w:val="00B0F0"/>
          <w:lang w:val="en-US"/>
        </w:rPr>
        <w:t>re-renders the component</w:t>
      </w:r>
    </w:p>
    <w:p w14:paraId="1B16731B" w14:textId="0816D975" w:rsidR="00433A87" w:rsidRPr="00433A87" w:rsidRDefault="00433A87" w:rsidP="0015758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be created again from scratch</w:t>
      </w:r>
    </w:p>
    <w:p w14:paraId="33A6AACF" w14:textId="6FA0FF5E" w:rsidR="00433A87" w:rsidRDefault="00433A87" w:rsidP="0015758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None of above</w:t>
      </w:r>
    </w:p>
    <w:p w14:paraId="7D5C3992" w14:textId="39FC949D" w:rsidR="00433A87" w:rsidRDefault="00433A87" w:rsidP="00157583">
      <w:pPr>
        <w:spacing w:after="0" w:line="240" w:lineRule="auto"/>
        <w:rPr>
          <w:lang w:val="en-US"/>
        </w:rPr>
      </w:pPr>
    </w:p>
    <w:p w14:paraId="29DE0EC6" w14:textId="3453C60B" w:rsidR="00433A87" w:rsidRDefault="00433A87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 xml:space="preserve">React Lifecycle method static </w:t>
      </w:r>
      <w:proofErr w:type="gramStart"/>
      <w:r w:rsidRPr="00433A87">
        <w:rPr>
          <w:lang w:val="en-US"/>
        </w:rPr>
        <w:t>getDerivedSateFromProps(</w:t>
      </w:r>
      <w:proofErr w:type="gramEnd"/>
      <w:r w:rsidRPr="00433A87">
        <w:rPr>
          <w:lang w:val="en-US"/>
        </w:rPr>
        <w:t>props , state) is called when ____</w:t>
      </w:r>
    </w:p>
    <w:p w14:paraId="5FF25AF5" w14:textId="77777777" w:rsidR="00433A87" w:rsidRPr="00433A87" w:rsidRDefault="00433A87" w:rsidP="00157583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Component is created for the first time</w:t>
      </w:r>
    </w:p>
    <w:p w14:paraId="6F984EE7" w14:textId="0E71BD40" w:rsidR="00433A87" w:rsidRPr="00433A87" w:rsidRDefault="00433A87" w:rsidP="00157583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State of the component is updated</w:t>
      </w:r>
    </w:p>
    <w:p w14:paraId="4117F552" w14:textId="3C75FCB8" w:rsidR="00433A87" w:rsidRPr="00433A87" w:rsidRDefault="00433A87" w:rsidP="00157583">
      <w:pPr>
        <w:pStyle w:val="ListParagraph"/>
        <w:numPr>
          <w:ilvl w:val="0"/>
          <w:numId w:val="43"/>
        </w:numPr>
        <w:spacing w:after="0" w:line="240" w:lineRule="auto"/>
        <w:rPr>
          <w:color w:val="00B0F0"/>
          <w:lang w:val="en-US"/>
        </w:rPr>
      </w:pPr>
      <w:r w:rsidRPr="00433A87">
        <w:rPr>
          <w:color w:val="00B0F0"/>
          <w:lang w:val="en-US"/>
        </w:rPr>
        <w:t>Both of above</w:t>
      </w:r>
    </w:p>
    <w:p w14:paraId="0CE16EE3" w14:textId="156CE8BA" w:rsidR="00433A87" w:rsidRDefault="00433A87" w:rsidP="00157583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None of above</w:t>
      </w:r>
    </w:p>
    <w:p w14:paraId="1EF5A558" w14:textId="01747D17" w:rsidR="00433A87" w:rsidRDefault="00433A87" w:rsidP="00157583">
      <w:pPr>
        <w:spacing w:after="0" w:line="240" w:lineRule="auto"/>
        <w:rPr>
          <w:lang w:val="en-US"/>
        </w:rPr>
      </w:pPr>
    </w:p>
    <w:p w14:paraId="6CEF9F03" w14:textId="7E6A7E8E" w:rsidR="00433A87" w:rsidRDefault="00433A87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componentDidMount lifecycle method is called when____</w:t>
      </w:r>
    </w:p>
    <w:p w14:paraId="75CC2798" w14:textId="77777777" w:rsidR="00433A87" w:rsidRPr="00433A87" w:rsidRDefault="00433A87" w:rsidP="00157583">
      <w:pPr>
        <w:pStyle w:val="ListParagraph"/>
        <w:numPr>
          <w:ilvl w:val="0"/>
          <w:numId w:val="44"/>
        </w:numPr>
        <w:spacing w:after="0" w:line="240" w:lineRule="auto"/>
        <w:rPr>
          <w:color w:val="00B0F0"/>
          <w:lang w:val="en-US"/>
        </w:rPr>
      </w:pPr>
      <w:r w:rsidRPr="00433A87">
        <w:rPr>
          <w:color w:val="00B0F0"/>
          <w:lang w:val="en-US"/>
        </w:rPr>
        <w:t>Component is created for the first time</w:t>
      </w:r>
    </w:p>
    <w:p w14:paraId="3417DCD8" w14:textId="0E28DECC" w:rsidR="00433A87" w:rsidRPr="00433A87" w:rsidRDefault="00433A87" w:rsidP="00157583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Component is updated</w:t>
      </w:r>
    </w:p>
    <w:p w14:paraId="1280103B" w14:textId="50F7E690" w:rsidR="00433A87" w:rsidRPr="00433A87" w:rsidRDefault="00433A87" w:rsidP="00157583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Both of above</w:t>
      </w:r>
    </w:p>
    <w:p w14:paraId="56860CF7" w14:textId="515513D4" w:rsidR="00433A87" w:rsidRDefault="00433A87" w:rsidP="00157583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None of above</w:t>
      </w:r>
    </w:p>
    <w:p w14:paraId="7C44B2CC" w14:textId="2DB70F6A" w:rsidR="00433A87" w:rsidRDefault="00433A87" w:rsidP="00157583">
      <w:pPr>
        <w:spacing w:after="0" w:line="240" w:lineRule="auto"/>
        <w:rPr>
          <w:lang w:val="en-US"/>
        </w:rPr>
      </w:pPr>
    </w:p>
    <w:p w14:paraId="62D718DE" w14:textId="5A62FAB1" w:rsidR="00433A87" w:rsidRDefault="00433A87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Keys are given to a list of elements in react. These keys should be</w:t>
      </w:r>
    </w:p>
    <w:p w14:paraId="37749AC9" w14:textId="47E68CF9" w:rsidR="00433A87" w:rsidRPr="00433A87" w:rsidRDefault="00433A87" w:rsidP="00157583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Unique in the DOM</w:t>
      </w:r>
    </w:p>
    <w:p w14:paraId="0F62F2A8" w14:textId="77777777" w:rsidR="00433A87" w:rsidRPr="00433A87" w:rsidRDefault="00433A87" w:rsidP="00157583">
      <w:pPr>
        <w:pStyle w:val="ListParagraph"/>
        <w:numPr>
          <w:ilvl w:val="0"/>
          <w:numId w:val="45"/>
        </w:numPr>
        <w:spacing w:after="0" w:line="240" w:lineRule="auto"/>
        <w:rPr>
          <w:color w:val="00B0F0"/>
          <w:lang w:val="en-US"/>
        </w:rPr>
      </w:pPr>
      <w:r w:rsidRPr="00433A87">
        <w:rPr>
          <w:color w:val="00B0F0"/>
          <w:lang w:val="en-US"/>
        </w:rPr>
        <w:t>Unique among the siblings only</w:t>
      </w:r>
    </w:p>
    <w:p w14:paraId="6203BE24" w14:textId="72BB07F1" w:rsidR="00433A87" w:rsidRPr="00433A87" w:rsidRDefault="00433A87" w:rsidP="00157583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Do not requires to be unique</w:t>
      </w:r>
    </w:p>
    <w:p w14:paraId="22383870" w14:textId="0C2CA071" w:rsidR="00433A87" w:rsidRDefault="00433A87" w:rsidP="00157583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None of above</w:t>
      </w:r>
    </w:p>
    <w:p w14:paraId="176C0EAF" w14:textId="34A09BB6" w:rsidR="00433A87" w:rsidRDefault="00433A87" w:rsidP="00157583">
      <w:pPr>
        <w:spacing w:after="0" w:line="240" w:lineRule="auto"/>
        <w:rPr>
          <w:lang w:val="en-US"/>
        </w:rPr>
      </w:pPr>
    </w:p>
    <w:p w14:paraId="10826226" w14:textId="307D249F" w:rsidR="00433A87" w:rsidRDefault="00433A87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For controlled components in react</w:t>
      </w:r>
    </w:p>
    <w:p w14:paraId="17DCD38C" w14:textId="2713B424" w:rsidR="00433A87" w:rsidRPr="00433A87" w:rsidRDefault="00433A87" w:rsidP="00157583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Source of truth is DOM</w:t>
      </w:r>
    </w:p>
    <w:p w14:paraId="0DAC7003" w14:textId="77777777" w:rsidR="00433A87" w:rsidRPr="00433A87" w:rsidRDefault="00433A87" w:rsidP="00157583">
      <w:pPr>
        <w:pStyle w:val="ListParagraph"/>
        <w:numPr>
          <w:ilvl w:val="0"/>
          <w:numId w:val="46"/>
        </w:numPr>
        <w:spacing w:after="0" w:line="240" w:lineRule="auto"/>
        <w:rPr>
          <w:color w:val="00B0F0"/>
          <w:lang w:val="en-US"/>
        </w:rPr>
      </w:pPr>
      <w:r w:rsidRPr="00433A87">
        <w:rPr>
          <w:color w:val="00B0F0"/>
          <w:lang w:val="en-US"/>
        </w:rPr>
        <w:t>Source of truth is component state</w:t>
      </w:r>
    </w:p>
    <w:p w14:paraId="2B51E7E0" w14:textId="39F29F8C" w:rsidR="00433A87" w:rsidRPr="00433A87" w:rsidRDefault="00433A87" w:rsidP="00157583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Source of truth can be anything</w:t>
      </w:r>
    </w:p>
    <w:p w14:paraId="4BF2C0ED" w14:textId="2BDF88DD" w:rsidR="00433A87" w:rsidRDefault="00433A87" w:rsidP="00157583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None of above</w:t>
      </w:r>
    </w:p>
    <w:p w14:paraId="3DC71346" w14:textId="027CE156" w:rsidR="00433A87" w:rsidRDefault="00433A87" w:rsidP="00157583">
      <w:pPr>
        <w:spacing w:after="0" w:line="240" w:lineRule="auto"/>
        <w:rPr>
          <w:lang w:val="en-US"/>
        </w:rPr>
      </w:pPr>
    </w:p>
    <w:p w14:paraId="0BDD5D63" w14:textId="459E521C" w:rsidR="00433A87" w:rsidRDefault="00433A87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33A87">
        <w:rPr>
          <w:lang w:val="en-US"/>
        </w:rPr>
        <w:t>For uncontrolled components in react</w:t>
      </w:r>
    </w:p>
    <w:p w14:paraId="239141F9" w14:textId="3992594E" w:rsidR="00F36581" w:rsidRPr="00F36581" w:rsidRDefault="00F36581" w:rsidP="00157583">
      <w:pPr>
        <w:pStyle w:val="ListParagraph"/>
        <w:numPr>
          <w:ilvl w:val="0"/>
          <w:numId w:val="47"/>
        </w:numPr>
        <w:spacing w:after="0" w:line="240" w:lineRule="auto"/>
        <w:rPr>
          <w:color w:val="00B0F0"/>
          <w:lang w:val="en-US"/>
        </w:rPr>
      </w:pPr>
      <w:r w:rsidRPr="00F36581">
        <w:rPr>
          <w:color w:val="00B0F0"/>
          <w:lang w:val="en-US"/>
        </w:rPr>
        <w:t>Source of truth is DOM</w:t>
      </w:r>
    </w:p>
    <w:p w14:paraId="169CB0F8" w14:textId="77777777" w:rsidR="00F36581" w:rsidRPr="00F36581" w:rsidRDefault="00F36581" w:rsidP="00157583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Source of truth is component state</w:t>
      </w:r>
    </w:p>
    <w:p w14:paraId="143DE6D3" w14:textId="3E78E911" w:rsidR="00F36581" w:rsidRPr="00F36581" w:rsidRDefault="00F36581" w:rsidP="00157583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Source of truth can be anything</w:t>
      </w:r>
    </w:p>
    <w:p w14:paraId="65C0DB7B" w14:textId="3F9201F3" w:rsidR="00F36581" w:rsidRDefault="00F36581" w:rsidP="00157583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None of above.</w:t>
      </w:r>
    </w:p>
    <w:p w14:paraId="22C7E3C9" w14:textId="7B78912D" w:rsidR="00F36581" w:rsidRDefault="00F36581" w:rsidP="00157583">
      <w:pPr>
        <w:spacing w:after="0" w:line="240" w:lineRule="auto"/>
        <w:rPr>
          <w:lang w:val="en-US"/>
        </w:rPr>
      </w:pPr>
    </w:p>
    <w:p w14:paraId="5B665CCA" w14:textId="0C94E4F4" w:rsidR="00F36581" w:rsidRDefault="00F36581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To upload a file from react component, A developer will require to write</w:t>
      </w:r>
    </w:p>
    <w:p w14:paraId="2A2AA4E1" w14:textId="5F6199C6" w:rsidR="00F36581" w:rsidRPr="00F36581" w:rsidRDefault="00F36581" w:rsidP="00157583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A controlled component</w:t>
      </w:r>
    </w:p>
    <w:p w14:paraId="410418FD" w14:textId="77777777" w:rsidR="00F36581" w:rsidRPr="00F36581" w:rsidRDefault="00F36581" w:rsidP="00157583">
      <w:pPr>
        <w:pStyle w:val="ListParagraph"/>
        <w:numPr>
          <w:ilvl w:val="0"/>
          <w:numId w:val="48"/>
        </w:numPr>
        <w:spacing w:after="0" w:line="240" w:lineRule="auto"/>
        <w:rPr>
          <w:color w:val="00B0F0"/>
          <w:lang w:val="en-US"/>
        </w:rPr>
      </w:pPr>
      <w:r w:rsidRPr="00F36581">
        <w:rPr>
          <w:color w:val="00B0F0"/>
          <w:lang w:val="en-US"/>
        </w:rPr>
        <w:t>An uncontrolled component</w:t>
      </w:r>
    </w:p>
    <w:p w14:paraId="553F862A" w14:textId="3E551A3F" w:rsidR="00F36581" w:rsidRPr="00F36581" w:rsidRDefault="00F36581" w:rsidP="00157583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Can be done from both</w:t>
      </w:r>
    </w:p>
    <w:p w14:paraId="472029E0" w14:textId="61DCAA24" w:rsidR="00F36581" w:rsidRDefault="00F36581" w:rsidP="00157583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None of above</w:t>
      </w:r>
    </w:p>
    <w:p w14:paraId="62C83289" w14:textId="3F3079F6" w:rsidR="00F36581" w:rsidRDefault="00F36581" w:rsidP="00157583">
      <w:pPr>
        <w:spacing w:after="0" w:line="240" w:lineRule="auto"/>
        <w:rPr>
          <w:lang w:val="en-US"/>
        </w:rPr>
      </w:pPr>
    </w:p>
    <w:p w14:paraId="41C3B6B2" w14:textId="79768AF4" w:rsidR="00F36581" w:rsidRDefault="00F36581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Ref in react component is used to assign reference to DOM elements. Ref can be created by</w:t>
      </w:r>
    </w:p>
    <w:p w14:paraId="65040C09" w14:textId="69781D50" w:rsidR="00F36581" w:rsidRPr="00F36581" w:rsidRDefault="00F36581" w:rsidP="00157583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Calling React.createRef method</w:t>
      </w:r>
    </w:p>
    <w:p w14:paraId="674E9912" w14:textId="77777777" w:rsidR="00F36581" w:rsidRPr="00F36581" w:rsidRDefault="00F36581" w:rsidP="00157583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Assigning a value to ref attribute in JSX</w:t>
      </w:r>
    </w:p>
    <w:p w14:paraId="4D5345A5" w14:textId="40097807" w:rsidR="00F36581" w:rsidRPr="00F36581" w:rsidRDefault="00F36581" w:rsidP="00157583">
      <w:pPr>
        <w:pStyle w:val="ListParagraph"/>
        <w:numPr>
          <w:ilvl w:val="0"/>
          <w:numId w:val="49"/>
        </w:numPr>
        <w:spacing w:after="0" w:line="240" w:lineRule="auto"/>
        <w:rPr>
          <w:color w:val="00B0F0"/>
          <w:lang w:val="en-US"/>
        </w:rPr>
      </w:pPr>
      <w:r w:rsidRPr="00F36581">
        <w:rPr>
          <w:color w:val="00B0F0"/>
          <w:lang w:val="en-US"/>
        </w:rPr>
        <w:lastRenderedPageBreak/>
        <w:t>Both of avobe</w:t>
      </w:r>
    </w:p>
    <w:p w14:paraId="53BDAD72" w14:textId="464E88F2" w:rsidR="00F36581" w:rsidRDefault="00F36581" w:rsidP="00157583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None of above</w:t>
      </w:r>
    </w:p>
    <w:p w14:paraId="161B4CA3" w14:textId="2800CF37" w:rsidR="00F36581" w:rsidRDefault="00F36581" w:rsidP="00157583">
      <w:pPr>
        <w:spacing w:after="0" w:line="240" w:lineRule="auto"/>
        <w:rPr>
          <w:lang w:val="en-US"/>
        </w:rPr>
      </w:pPr>
    </w:p>
    <w:p w14:paraId="421A3577" w14:textId="289DB504" w:rsidR="00F36581" w:rsidRDefault="00F36581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Everything in react is __________</w:t>
      </w:r>
    </w:p>
    <w:p w14:paraId="33938C0D" w14:textId="4DE8950A" w:rsidR="00F36581" w:rsidRPr="00F36581" w:rsidRDefault="00F36581" w:rsidP="00157583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module</w:t>
      </w:r>
    </w:p>
    <w:p w14:paraId="3E70ADF5" w14:textId="77777777" w:rsidR="00F36581" w:rsidRPr="00F36581" w:rsidRDefault="00F36581" w:rsidP="00157583">
      <w:pPr>
        <w:pStyle w:val="ListParagraph"/>
        <w:numPr>
          <w:ilvl w:val="0"/>
          <w:numId w:val="50"/>
        </w:numPr>
        <w:spacing w:after="0" w:line="240" w:lineRule="auto"/>
        <w:rPr>
          <w:color w:val="00B0F0"/>
          <w:lang w:val="en-US"/>
        </w:rPr>
      </w:pPr>
      <w:r w:rsidRPr="00F36581">
        <w:rPr>
          <w:color w:val="00B0F0"/>
          <w:lang w:val="en-US"/>
        </w:rPr>
        <w:t>component</w:t>
      </w:r>
    </w:p>
    <w:p w14:paraId="03CE64AD" w14:textId="6EAA7466" w:rsidR="00F36581" w:rsidRPr="00F36581" w:rsidRDefault="00F36581" w:rsidP="00157583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package</w:t>
      </w:r>
    </w:p>
    <w:p w14:paraId="45362F46" w14:textId="1C40701B" w:rsidR="00F36581" w:rsidRDefault="00F36581" w:rsidP="00157583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class</w:t>
      </w:r>
    </w:p>
    <w:p w14:paraId="255C6ED4" w14:textId="74CA2657" w:rsidR="00F36581" w:rsidRDefault="00F36581" w:rsidP="00157583">
      <w:pPr>
        <w:spacing w:after="0" w:line="240" w:lineRule="auto"/>
        <w:rPr>
          <w:lang w:val="en-US"/>
        </w:rPr>
      </w:pPr>
    </w:p>
    <w:p w14:paraId="0A2DBF03" w14:textId="4175FF59" w:rsidR="00F36581" w:rsidRDefault="00F36581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In which directory react components are saved?</w:t>
      </w:r>
    </w:p>
    <w:p w14:paraId="546C9B9D" w14:textId="6F1989CE" w:rsidR="00F36581" w:rsidRPr="00F36581" w:rsidRDefault="00F36581" w:rsidP="00157583">
      <w:pPr>
        <w:pStyle w:val="ListParagraph"/>
        <w:numPr>
          <w:ilvl w:val="0"/>
          <w:numId w:val="51"/>
        </w:numPr>
        <w:spacing w:after="0" w:line="240" w:lineRule="auto"/>
        <w:rPr>
          <w:color w:val="00B0F0"/>
          <w:lang w:val="en-US"/>
        </w:rPr>
      </w:pPr>
      <w:r w:rsidRPr="00F36581">
        <w:rPr>
          <w:color w:val="00B0F0"/>
          <w:lang w:val="en-US"/>
        </w:rPr>
        <w:t>inside js/components/</w:t>
      </w:r>
    </w:p>
    <w:p w14:paraId="659AC274" w14:textId="41C8A769" w:rsidR="00F36581" w:rsidRPr="00F36581" w:rsidRDefault="00F36581" w:rsidP="00157583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inside vendor/components</w:t>
      </w:r>
    </w:p>
    <w:p w14:paraId="7D22D5F8" w14:textId="77777777" w:rsidR="00F36581" w:rsidRPr="00F36581" w:rsidRDefault="00F36581" w:rsidP="00157583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inside external/components</w:t>
      </w:r>
    </w:p>
    <w:p w14:paraId="66D1DAF6" w14:textId="49CB3F7C" w:rsidR="00F36581" w:rsidRDefault="00F36581" w:rsidP="00157583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inside vendor/components</w:t>
      </w:r>
    </w:p>
    <w:p w14:paraId="283487F5" w14:textId="6E48D089" w:rsidR="00F36581" w:rsidRDefault="00F36581" w:rsidP="00157583">
      <w:pPr>
        <w:spacing w:after="0" w:line="240" w:lineRule="auto"/>
        <w:rPr>
          <w:lang w:val="en-US"/>
        </w:rPr>
      </w:pPr>
    </w:p>
    <w:p w14:paraId="7A750337" w14:textId="47BB7F53" w:rsidR="00F36581" w:rsidRDefault="00F36581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How many elements does a react component returns?</w:t>
      </w:r>
    </w:p>
    <w:p w14:paraId="6FD1719D" w14:textId="154F57CF" w:rsidR="00F36581" w:rsidRPr="00F36581" w:rsidRDefault="00F36581" w:rsidP="00157583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1</w:t>
      </w:r>
    </w:p>
    <w:p w14:paraId="51009775" w14:textId="1FE858EC" w:rsidR="00F36581" w:rsidRPr="00F36581" w:rsidRDefault="00F36581" w:rsidP="00157583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0</w:t>
      </w:r>
    </w:p>
    <w:p w14:paraId="1EBF546C" w14:textId="77777777" w:rsidR="00F36581" w:rsidRPr="00F36581" w:rsidRDefault="00F36581" w:rsidP="00157583">
      <w:pPr>
        <w:pStyle w:val="ListParagraph"/>
        <w:numPr>
          <w:ilvl w:val="0"/>
          <w:numId w:val="52"/>
        </w:numPr>
        <w:spacing w:after="0" w:line="240" w:lineRule="auto"/>
        <w:rPr>
          <w:color w:val="00B0F0"/>
          <w:lang w:val="en-US"/>
        </w:rPr>
      </w:pPr>
      <w:r w:rsidRPr="00F36581">
        <w:rPr>
          <w:color w:val="00B0F0"/>
          <w:lang w:val="en-US"/>
        </w:rPr>
        <w:t>Multiple elements with one root element</w:t>
      </w:r>
    </w:p>
    <w:p w14:paraId="7F10644C" w14:textId="2FA81C78" w:rsidR="00F36581" w:rsidRDefault="00F36581" w:rsidP="00157583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None of the above</w:t>
      </w:r>
    </w:p>
    <w:p w14:paraId="7F2EACC4" w14:textId="25C66271" w:rsidR="00F36581" w:rsidRDefault="00F36581" w:rsidP="00157583">
      <w:pPr>
        <w:spacing w:after="0" w:line="240" w:lineRule="auto"/>
        <w:rPr>
          <w:lang w:val="en-US"/>
        </w:rPr>
      </w:pPr>
    </w:p>
    <w:p w14:paraId="46BB54CE" w14:textId="6023BB7F" w:rsidR="00F36581" w:rsidRDefault="00F36581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Which of the following is a correct definition of state in react?</w:t>
      </w:r>
    </w:p>
    <w:p w14:paraId="55DCD492" w14:textId="4EB1D0F6" w:rsidR="00F36581" w:rsidRDefault="00F36581" w:rsidP="00157583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A persistent storage</w:t>
      </w:r>
    </w:p>
    <w:p w14:paraId="16AA5BF7" w14:textId="4927CD2E" w:rsidR="00F36581" w:rsidRDefault="00F36581" w:rsidP="00157583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An internal data store (object) of component</w:t>
      </w:r>
    </w:p>
    <w:p w14:paraId="203D1D2D" w14:textId="5F58ED0D" w:rsidR="00F36581" w:rsidRPr="00F36581" w:rsidRDefault="00F36581" w:rsidP="00157583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a</w:t>
      </w:r>
    </w:p>
    <w:p w14:paraId="63951280" w14:textId="718AF42C" w:rsidR="00F36581" w:rsidRPr="00F36581" w:rsidRDefault="00F36581" w:rsidP="00157583">
      <w:pPr>
        <w:pStyle w:val="ListParagraph"/>
        <w:numPr>
          <w:ilvl w:val="0"/>
          <w:numId w:val="54"/>
        </w:numPr>
        <w:spacing w:after="0" w:line="240" w:lineRule="auto"/>
        <w:rPr>
          <w:color w:val="00B0F0"/>
          <w:lang w:val="en-US"/>
        </w:rPr>
      </w:pPr>
      <w:r w:rsidRPr="00F36581">
        <w:rPr>
          <w:color w:val="00B0F0"/>
          <w:lang w:val="en-US"/>
        </w:rPr>
        <w:t>b</w:t>
      </w:r>
    </w:p>
    <w:p w14:paraId="68F39974" w14:textId="77777777" w:rsidR="00F36581" w:rsidRPr="00F36581" w:rsidRDefault="00F36581" w:rsidP="00157583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Both</w:t>
      </w:r>
    </w:p>
    <w:p w14:paraId="16F73228" w14:textId="6452F8FD" w:rsidR="00F36581" w:rsidRPr="00F36581" w:rsidRDefault="00F36581" w:rsidP="00157583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None</w:t>
      </w:r>
    </w:p>
    <w:p w14:paraId="32170EA4" w14:textId="5E26F9CB" w:rsidR="00CA368F" w:rsidRDefault="00CA368F" w:rsidP="00157583">
      <w:pPr>
        <w:spacing w:after="0" w:line="240" w:lineRule="auto"/>
        <w:rPr>
          <w:lang w:val="en-US"/>
        </w:rPr>
      </w:pPr>
    </w:p>
    <w:p w14:paraId="1849D291" w14:textId="0EFEF06F" w:rsidR="00F36581" w:rsidRDefault="00F36581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Babel is a __________</w:t>
      </w:r>
    </w:p>
    <w:p w14:paraId="63E6ACC9" w14:textId="77777777" w:rsidR="00F36581" w:rsidRPr="00F36581" w:rsidRDefault="00F36581" w:rsidP="00157583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interpreter</w:t>
      </w:r>
    </w:p>
    <w:p w14:paraId="237F8BCA" w14:textId="7AC61DC3" w:rsidR="00F36581" w:rsidRPr="00F36581" w:rsidRDefault="00F36581" w:rsidP="00157583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compiler</w:t>
      </w:r>
    </w:p>
    <w:p w14:paraId="6F228604" w14:textId="1D70C3B1" w:rsidR="00F36581" w:rsidRPr="00F36581" w:rsidRDefault="00F36581" w:rsidP="00157583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transpiler</w:t>
      </w:r>
    </w:p>
    <w:p w14:paraId="655A7D55" w14:textId="2D824205" w:rsidR="00F36581" w:rsidRPr="00F36581" w:rsidRDefault="00F36581" w:rsidP="00157583">
      <w:pPr>
        <w:pStyle w:val="ListParagraph"/>
        <w:numPr>
          <w:ilvl w:val="0"/>
          <w:numId w:val="55"/>
        </w:numPr>
        <w:spacing w:after="0" w:line="240" w:lineRule="auto"/>
        <w:rPr>
          <w:color w:val="00B0F0"/>
          <w:lang w:val="en-US"/>
        </w:rPr>
      </w:pPr>
      <w:r w:rsidRPr="00F36581">
        <w:rPr>
          <w:color w:val="00B0F0"/>
          <w:lang w:val="en-US"/>
        </w:rPr>
        <w:t>Both b &amp; c</w:t>
      </w:r>
    </w:p>
    <w:p w14:paraId="792B8916" w14:textId="3B880C3F" w:rsidR="00F36581" w:rsidRDefault="00F36581" w:rsidP="00157583">
      <w:pPr>
        <w:spacing w:after="0" w:line="240" w:lineRule="auto"/>
        <w:rPr>
          <w:lang w:val="en-US"/>
        </w:rPr>
      </w:pPr>
    </w:p>
    <w:p w14:paraId="6D4A9F3B" w14:textId="5F3664A0" w:rsidR="00F36581" w:rsidRDefault="00F36581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Webpack command act as a _____________</w:t>
      </w:r>
    </w:p>
    <w:p w14:paraId="20764CF4" w14:textId="0A102EE7" w:rsidR="00F36581" w:rsidRPr="00F36581" w:rsidRDefault="00F36581" w:rsidP="00157583">
      <w:pPr>
        <w:pStyle w:val="ListParagraph"/>
        <w:numPr>
          <w:ilvl w:val="0"/>
          <w:numId w:val="56"/>
        </w:numPr>
        <w:spacing w:after="0" w:line="240" w:lineRule="auto"/>
        <w:rPr>
          <w:color w:val="00B0F0"/>
          <w:lang w:val="en-US"/>
        </w:rPr>
      </w:pPr>
      <w:r w:rsidRPr="00F36581">
        <w:rPr>
          <w:color w:val="00B0F0"/>
          <w:lang w:val="en-US"/>
        </w:rPr>
        <w:t>module bundler</w:t>
      </w:r>
    </w:p>
    <w:p w14:paraId="7572E7D5" w14:textId="77777777" w:rsidR="00F36581" w:rsidRPr="00F36581" w:rsidRDefault="00F36581" w:rsidP="00157583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transpiler to transpile all javascript into 1 file</w:t>
      </w:r>
    </w:p>
    <w:p w14:paraId="5434C340" w14:textId="29E3FFFA" w:rsidR="00F36581" w:rsidRPr="00F36581" w:rsidRDefault="00F36581" w:rsidP="00157583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runs local dev server</w:t>
      </w:r>
    </w:p>
    <w:p w14:paraId="44BF3214" w14:textId="2ADFEC2B" w:rsidR="00F36581" w:rsidRDefault="00F36581" w:rsidP="00157583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none</w:t>
      </w:r>
    </w:p>
    <w:p w14:paraId="37066A17" w14:textId="75536692" w:rsidR="00F36581" w:rsidRDefault="00F36581" w:rsidP="00157583">
      <w:pPr>
        <w:spacing w:after="0" w:line="240" w:lineRule="auto"/>
        <w:rPr>
          <w:lang w:val="en-US"/>
        </w:rPr>
      </w:pPr>
    </w:p>
    <w:p w14:paraId="1B92D5D8" w14:textId="01559EA6" w:rsidR="00F36581" w:rsidRDefault="00F36581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What is the default port for webpack dev server?</w:t>
      </w:r>
    </w:p>
    <w:p w14:paraId="1F9FBE2C" w14:textId="77777777" w:rsidR="00F36581" w:rsidRPr="00F36581" w:rsidRDefault="00F36581" w:rsidP="00157583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3000</w:t>
      </w:r>
    </w:p>
    <w:p w14:paraId="4E4F7101" w14:textId="77777777" w:rsidR="00F36581" w:rsidRPr="00F36581" w:rsidRDefault="00F36581" w:rsidP="00157583">
      <w:pPr>
        <w:pStyle w:val="ListParagraph"/>
        <w:numPr>
          <w:ilvl w:val="0"/>
          <w:numId w:val="57"/>
        </w:numPr>
        <w:spacing w:after="0" w:line="240" w:lineRule="auto"/>
        <w:rPr>
          <w:color w:val="00B0F0"/>
          <w:lang w:val="en-US"/>
        </w:rPr>
      </w:pPr>
      <w:r w:rsidRPr="00F36581">
        <w:rPr>
          <w:color w:val="00B0F0"/>
          <w:lang w:val="en-US"/>
        </w:rPr>
        <w:t>8080</w:t>
      </w:r>
    </w:p>
    <w:p w14:paraId="58AF1717" w14:textId="77777777" w:rsidR="00F36581" w:rsidRPr="00F36581" w:rsidRDefault="00F36581" w:rsidP="00157583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3306</w:t>
      </w:r>
    </w:p>
    <w:p w14:paraId="4CB4071E" w14:textId="6E1FE844" w:rsidR="00F36581" w:rsidRDefault="00F36581" w:rsidP="00157583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8809</w:t>
      </w:r>
    </w:p>
    <w:p w14:paraId="591E7861" w14:textId="1437241B" w:rsidR="00F36581" w:rsidRDefault="00F36581" w:rsidP="00157583">
      <w:pPr>
        <w:spacing w:after="0" w:line="240" w:lineRule="auto"/>
        <w:rPr>
          <w:lang w:val="en-US"/>
        </w:rPr>
      </w:pPr>
    </w:p>
    <w:p w14:paraId="2270D828" w14:textId="19D5D0A2" w:rsidR="00F36581" w:rsidRDefault="00F36581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Reactjs is a _________</w:t>
      </w:r>
    </w:p>
    <w:p w14:paraId="2CC9E91F" w14:textId="6B73F8FF" w:rsidR="00F36581" w:rsidRPr="00F36581" w:rsidRDefault="00F36581" w:rsidP="00157583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proofErr w:type="gramStart"/>
      <w:r w:rsidRPr="00F36581">
        <w:rPr>
          <w:lang w:val="en-US"/>
        </w:rPr>
        <w:t>server side</w:t>
      </w:r>
      <w:proofErr w:type="gramEnd"/>
      <w:r w:rsidRPr="00F36581">
        <w:rPr>
          <w:lang w:val="en-US"/>
        </w:rPr>
        <w:t xml:space="preserve"> framework</w:t>
      </w:r>
    </w:p>
    <w:p w14:paraId="59011557" w14:textId="5B24447F" w:rsidR="00F36581" w:rsidRPr="00F36581" w:rsidRDefault="00F36581" w:rsidP="00157583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user interface framework</w:t>
      </w:r>
    </w:p>
    <w:p w14:paraId="199C8499" w14:textId="77777777" w:rsidR="00F36581" w:rsidRPr="00F36581" w:rsidRDefault="00F36581" w:rsidP="00157583">
      <w:pPr>
        <w:pStyle w:val="ListParagraph"/>
        <w:numPr>
          <w:ilvl w:val="0"/>
          <w:numId w:val="58"/>
        </w:numPr>
        <w:spacing w:after="0" w:line="240" w:lineRule="auto"/>
        <w:rPr>
          <w:color w:val="00B0F0"/>
          <w:lang w:val="en-US"/>
        </w:rPr>
      </w:pPr>
      <w:r w:rsidRPr="00F36581">
        <w:rPr>
          <w:color w:val="00B0F0"/>
          <w:lang w:val="en-US"/>
        </w:rPr>
        <w:t>library for building interaction interfaces</w:t>
      </w:r>
    </w:p>
    <w:p w14:paraId="3AB19591" w14:textId="1964B1B4" w:rsidR="00F36581" w:rsidRDefault="00F36581" w:rsidP="00157583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lastRenderedPageBreak/>
        <w:t>bundled jars</w:t>
      </w:r>
    </w:p>
    <w:p w14:paraId="2643823C" w14:textId="143C3314" w:rsidR="00F36581" w:rsidRDefault="00F36581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What are two ways data gets handled in react?</w:t>
      </w:r>
    </w:p>
    <w:p w14:paraId="4FC76867" w14:textId="4701F9A4" w:rsidR="00F36581" w:rsidRPr="00F36581" w:rsidRDefault="00F36581" w:rsidP="00157583">
      <w:pPr>
        <w:pStyle w:val="ListParagraph"/>
        <w:numPr>
          <w:ilvl w:val="0"/>
          <w:numId w:val="59"/>
        </w:numPr>
        <w:spacing w:after="0" w:line="240" w:lineRule="auto"/>
        <w:rPr>
          <w:color w:val="00B0F0"/>
          <w:lang w:val="en-US"/>
        </w:rPr>
      </w:pPr>
      <w:r w:rsidRPr="00F36581">
        <w:rPr>
          <w:color w:val="00B0F0"/>
          <w:lang w:val="en-US"/>
        </w:rPr>
        <w:t>state &amp; props</w:t>
      </w:r>
    </w:p>
    <w:p w14:paraId="2FFD0B7D" w14:textId="77777777" w:rsidR="00F36581" w:rsidRPr="00F36581" w:rsidRDefault="00F36581" w:rsidP="00157583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services &amp; components</w:t>
      </w:r>
    </w:p>
    <w:p w14:paraId="19AE8C9C" w14:textId="31D2EBB6" w:rsidR="00F36581" w:rsidRPr="00F36581" w:rsidRDefault="00F36581" w:rsidP="00157583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state &amp; services</w:t>
      </w:r>
    </w:p>
    <w:p w14:paraId="64804162" w14:textId="03A96483" w:rsidR="00F36581" w:rsidRDefault="00F36581" w:rsidP="00157583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state &amp; component</w:t>
      </w:r>
    </w:p>
    <w:p w14:paraId="1AC02C2C" w14:textId="658F4AE5" w:rsidR="00F36581" w:rsidRDefault="00F36581" w:rsidP="00157583">
      <w:pPr>
        <w:spacing w:after="0" w:line="240" w:lineRule="auto"/>
        <w:rPr>
          <w:lang w:val="en-US"/>
        </w:rPr>
      </w:pPr>
    </w:p>
    <w:p w14:paraId="45392EC0" w14:textId="658BDC9C" w:rsidR="00F36581" w:rsidRDefault="00F36581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In react, this is used to pass data to component from outside?</w:t>
      </w:r>
    </w:p>
    <w:p w14:paraId="112F5EAB" w14:textId="14819C55" w:rsidR="00F36581" w:rsidRPr="00F36581" w:rsidRDefault="00F36581" w:rsidP="00157583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set state</w:t>
      </w:r>
    </w:p>
    <w:p w14:paraId="614F8DFA" w14:textId="77777777" w:rsidR="00F36581" w:rsidRPr="00F36581" w:rsidRDefault="00F36581" w:rsidP="00157583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render with argument</w:t>
      </w:r>
    </w:p>
    <w:p w14:paraId="44069114" w14:textId="4B5718D5" w:rsidR="00F36581" w:rsidRPr="00F36581" w:rsidRDefault="00F36581" w:rsidP="00157583">
      <w:pPr>
        <w:pStyle w:val="ListParagraph"/>
        <w:numPr>
          <w:ilvl w:val="0"/>
          <w:numId w:val="60"/>
        </w:numPr>
        <w:spacing w:after="0" w:line="240" w:lineRule="auto"/>
        <w:rPr>
          <w:color w:val="00B0F0"/>
          <w:lang w:val="en-US"/>
        </w:rPr>
      </w:pPr>
      <w:r w:rsidRPr="00F36581">
        <w:rPr>
          <w:color w:val="00B0F0"/>
          <w:lang w:val="en-US"/>
        </w:rPr>
        <w:t>props</w:t>
      </w:r>
    </w:p>
    <w:p w14:paraId="419B2709" w14:textId="676086CF" w:rsidR="00F36581" w:rsidRDefault="00F36581" w:rsidP="00157583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propTypes</w:t>
      </w:r>
    </w:p>
    <w:p w14:paraId="6EA7F7F9" w14:textId="7C50A5FF" w:rsidR="00F36581" w:rsidRDefault="00F36581" w:rsidP="00157583">
      <w:pPr>
        <w:spacing w:after="0" w:line="240" w:lineRule="auto"/>
        <w:rPr>
          <w:lang w:val="en-US"/>
        </w:rPr>
      </w:pPr>
    </w:p>
    <w:p w14:paraId="3CFD1DA6" w14:textId="6676E6C2" w:rsidR="00F36581" w:rsidRDefault="00F36581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JSX is acronym for</w:t>
      </w:r>
    </w:p>
    <w:p w14:paraId="4C018077" w14:textId="77777777" w:rsidR="00F36581" w:rsidRPr="00F36581" w:rsidRDefault="00F36581" w:rsidP="00157583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Java Server eXtension</w:t>
      </w:r>
    </w:p>
    <w:p w14:paraId="70AA27F3" w14:textId="7D208E75" w:rsidR="00F36581" w:rsidRPr="00157583" w:rsidRDefault="00F36581" w:rsidP="00157583">
      <w:pPr>
        <w:pStyle w:val="ListParagraph"/>
        <w:numPr>
          <w:ilvl w:val="0"/>
          <w:numId w:val="61"/>
        </w:numPr>
        <w:spacing w:after="0" w:line="240" w:lineRule="auto"/>
        <w:rPr>
          <w:color w:val="00B0F0"/>
          <w:lang w:val="en-US"/>
        </w:rPr>
      </w:pPr>
      <w:r w:rsidRPr="00157583">
        <w:rPr>
          <w:color w:val="00B0F0"/>
          <w:lang w:val="en-US"/>
        </w:rPr>
        <w:t>JavaScript eXtension</w:t>
      </w:r>
    </w:p>
    <w:p w14:paraId="4ACB837F" w14:textId="650627D8" w:rsidR="00F36581" w:rsidRPr="00F36581" w:rsidRDefault="00F36581" w:rsidP="00157583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Java Script Extender</w:t>
      </w:r>
    </w:p>
    <w:p w14:paraId="7A7F8002" w14:textId="383387B9" w:rsidR="00F36581" w:rsidRDefault="00F36581" w:rsidP="00157583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F36581">
        <w:rPr>
          <w:lang w:val="en-US"/>
        </w:rPr>
        <w:t>None of above</w:t>
      </w:r>
    </w:p>
    <w:p w14:paraId="69E8B6D7" w14:textId="21C6A746" w:rsidR="00157583" w:rsidRDefault="00157583" w:rsidP="00157583">
      <w:pPr>
        <w:spacing w:after="0" w:line="240" w:lineRule="auto"/>
        <w:rPr>
          <w:lang w:val="en-US"/>
        </w:rPr>
      </w:pPr>
    </w:p>
    <w:p w14:paraId="5D0BED83" w14:textId="5BDFEC11" w:rsidR="00157583" w:rsidRDefault="00157583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If JSX is used in React Js components then which of the following statements are true?</w:t>
      </w:r>
    </w:p>
    <w:p w14:paraId="4597CD7F" w14:textId="2BEAA085" w:rsidR="00157583" w:rsidRPr="00157583" w:rsidRDefault="00157583" w:rsidP="00157583">
      <w:pPr>
        <w:pStyle w:val="ListParagraph"/>
        <w:numPr>
          <w:ilvl w:val="0"/>
          <w:numId w:val="62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JSX is compiled into HTML</w:t>
      </w:r>
    </w:p>
    <w:p w14:paraId="6BB3683C" w14:textId="77777777" w:rsidR="00157583" w:rsidRPr="00157583" w:rsidRDefault="00157583" w:rsidP="00157583">
      <w:pPr>
        <w:pStyle w:val="ListParagraph"/>
        <w:numPr>
          <w:ilvl w:val="0"/>
          <w:numId w:val="62"/>
        </w:numPr>
        <w:spacing w:after="0" w:line="240" w:lineRule="auto"/>
        <w:rPr>
          <w:color w:val="00B0F0"/>
          <w:lang w:val="en-US"/>
        </w:rPr>
      </w:pPr>
      <w:r w:rsidRPr="00157583">
        <w:rPr>
          <w:color w:val="00B0F0"/>
          <w:lang w:val="en-US"/>
        </w:rPr>
        <w:t>JSX is compiled in calls of React.createElement</w:t>
      </w:r>
    </w:p>
    <w:p w14:paraId="5CB2C39A" w14:textId="631CDFC3" w:rsidR="00157583" w:rsidRPr="00157583" w:rsidRDefault="00157583" w:rsidP="00157583">
      <w:pPr>
        <w:pStyle w:val="ListParagraph"/>
        <w:numPr>
          <w:ilvl w:val="0"/>
          <w:numId w:val="62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Both of above</w:t>
      </w:r>
    </w:p>
    <w:p w14:paraId="3870369F" w14:textId="65C126B0" w:rsidR="00157583" w:rsidRDefault="00157583" w:rsidP="00157583">
      <w:pPr>
        <w:pStyle w:val="ListParagraph"/>
        <w:numPr>
          <w:ilvl w:val="0"/>
          <w:numId w:val="62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None of above</w:t>
      </w:r>
    </w:p>
    <w:p w14:paraId="07177D02" w14:textId="35DC5943" w:rsidR="00157583" w:rsidRDefault="00157583" w:rsidP="00157583">
      <w:pPr>
        <w:spacing w:after="0" w:line="240" w:lineRule="auto"/>
        <w:rPr>
          <w:lang w:val="en-US"/>
        </w:rPr>
      </w:pPr>
    </w:p>
    <w:p w14:paraId="61592D1D" w14:textId="61B1FAD2" w:rsidR="00157583" w:rsidRDefault="00157583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 xml:space="preserve">Regarding JSX attributes, </w:t>
      </w:r>
      <w:proofErr w:type="gramStart"/>
      <w:r w:rsidRPr="00157583">
        <w:rPr>
          <w:lang w:val="en-US"/>
        </w:rPr>
        <w:t>Which</w:t>
      </w:r>
      <w:proofErr w:type="gramEnd"/>
      <w:r w:rsidRPr="00157583">
        <w:rPr>
          <w:lang w:val="en-US"/>
        </w:rPr>
        <w:t xml:space="preserve"> of the following statement is true?</w:t>
      </w:r>
    </w:p>
    <w:p w14:paraId="7AD258FD" w14:textId="3DF60887" w:rsidR="00157583" w:rsidRPr="00157583" w:rsidRDefault="00157583" w:rsidP="00157583">
      <w:pPr>
        <w:pStyle w:val="ListParagraph"/>
        <w:numPr>
          <w:ilvl w:val="0"/>
          <w:numId w:val="63"/>
        </w:numPr>
        <w:spacing w:after="0" w:line="240" w:lineRule="auto"/>
        <w:rPr>
          <w:color w:val="00B0F0"/>
          <w:lang w:val="en-US"/>
        </w:rPr>
      </w:pPr>
      <w:r w:rsidRPr="00157583">
        <w:rPr>
          <w:color w:val="00B0F0"/>
          <w:lang w:val="en-US"/>
        </w:rPr>
        <w:t>Attribute names can be used in CAML case</w:t>
      </w:r>
    </w:p>
    <w:p w14:paraId="72ACCD6E" w14:textId="22B1EDAC" w:rsidR="00157583" w:rsidRPr="00157583" w:rsidRDefault="00157583" w:rsidP="00157583">
      <w:pPr>
        <w:pStyle w:val="ListParagraph"/>
        <w:numPr>
          <w:ilvl w:val="0"/>
          <w:numId w:val="63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Attribute names can be used in Sentence case</w:t>
      </w:r>
    </w:p>
    <w:p w14:paraId="6A51E7F9" w14:textId="77777777" w:rsidR="00157583" w:rsidRPr="00157583" w:rsidRDefault="00157583" w:rsidP="00157583">
      <w:pPr>
        <w:pStyle w:val="ListParagraph"/>
        <w:numPr>
          <w:ilvl w:val="0"/>
          <w:numId w:val="63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Any case can be used it does not matter like html</w:t>
      </w:r>
    </w:p>
    <w:p w14:paraId="03F04699" w14:textId="1EF7B607" w:rsidR="00157583" w:rsidRDefault="00157583" w:rsidP="00157583">
      <w:pPr>
        <w:pStyle w:val="ListParagraph"/>
        <w:numPr>
          <w:ilvl w:val="0"/>
          <w:numId w:val="63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None of above</w:t>
      </w:r>
    </w:p>
    <w:p w14:paraId="24BD1BA0" w14:textId="77777777" w:rsidR="00157583" w:rsidRPr="00157583" w:rsidRDefault="00157583" w:rsidP="00157583">
      <w:pPr>
        <w:spacing w:after="0" w:line="240" w:lineRule="auto"/>
        <w:rPr>
          <w:lang w:val="en-US"/>
        </w:rPr>
      </w:pPr>
    </w:p>
    <w:p w14:paraId="5156516A" w14:textId="05037C27" w:rsidR="00CA368F" w:rsidRDefault="00157583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Regarding React js components, which of following statement is true?</w:t>
      </w:r>
    </w:p>
    <w:p w14:paraId="084B73E8" w14:textId="200EFC84" w:rsidR="00157583" w:rsidRPr="00157583" w:rsidRDefault="00157583" w:rsidP="00157583">
      <w:pPr>
        <w:pStyle w:val="ListParagraph"/>
        <w:numPr>
          <w:ilvl w:val="0"/>
          <w:numId w:val="64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function components can have state</w:t>
      </w:r>
    </w:p>
    <w:p w14:paraId="51AA3B76" w14:textId="79FA22D9" w:rsidR="00157583" w:rsidRPr="00157583" w:rsidRDefault="00157583" w:rsidP="00157583">
      <w:pPr>
        <w:pStyle w:val="ListParagraph"/>
        <w:numPr>
          <w:ilvl w:val="0"/>
          <w:numId w:val="64"/>
        </w:numPr>
        <w:spacing w:after="0" w:line="240" w:lineRule="auto"/>
        <w:rPr>
          <w:color w:val="00B0F0"/>
          <w:lang w:val="en-US"/>
        </w:rPr>
      </w:pPr>
      <w:r w:rsidRPr="00157583">
        <w:rPr>
          <w:color w:val="00B0F0"/>
          <w:lang w:val="en-US"/>
        </w:rPr>
        <w:t>function components are light weight</w:t>
      </w:r>
    </w:p>
    <w:p w14:paraId="0AB7EFD8" w14:textId="0C17E94E" w:rsidR="00157583" w:rsidRPr="00157583" w:rsidRDefault="00157583" w:rsidP="00157583">
      <w:pPr>
        <w:pStyle w:val="ListParagraph"/>
        <w:numPr>
          <w:ilvl w:val="0"/>
          <w:numId w:val="64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class components are light weight</w:t>
      </w:r>
    </w:p>
    <w:p w14:paraId="71BE8F06" w14:textId="30503C78" w:rsidR="00157583" w:rsidRDefault="00157583" w:rsidP="00157583">
      <w:pPr>
        <w:pStyle w:val="ListParagraph"/>
        <w:numPr>
          <w:ilvl w:val="0"/>
          <w:numId w:val="64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class components are faster than function component</w:t>
      </w:r>
    </w:p>
    <w:p w14:paraId="112C94D9" w14:textId="2CB23257" w:rsidR="00157583" w:rsidRDefault="00157583" w:rsidP="00157583">
      <w:pPr>
        <w:spacing w:after="0" w:line="240" w:lineRule="auto"/>
        <w:rPr>
          <w:lang w:val="en-US"/>
        </w:rPr>
      </w:pPr>
    </w:p>
    <w:p w14:paraId="4B4208CC" w14:textId="71FB2F85" w:rsidR="00157583" w:rsidRDefault="00157583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Regarding React js events, Which statement is true?</w:t>
      </w:r>
    </w:p>
    <w:p w14:paraId="5DB15A53" w14:textId="0C5DFC3A" w:rsidR="00157583" w:rsidRPr="00157583" w:rsidRDefault="00157583" w:rsidP="00157583">
      <w:pPr>
        <w:pStyle w:val="ListParagraph"/>
        <w:numPr>
          <w:ilvl w:val="0"/>
          <w:numId w:val="65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Event raised in parent component can be handled in child component</w:t>
      </w:r>
    </w:p>
    <w:p w14:paraId="77E2FE16" w14:textId="77777777" w:rsidR="00157583" w:rsidRPr="00157583" w:rsidRDefault="00157583" w:rsidP="00157583">
      <w:pPr>
        <w:pStyle w:val="ListParagraph"/>
        <w:numPr>
          <w:ilvl w:val="0"/>
          <w:numId w:val="65"/>
        </w:numPr>
        <w:spacing w:after="0" w:line="240" w:lineRule="auto"/>
        <w:rPr>
          <w:color w:val="00B0F0"/>
          <w:lang w:val="en-US"/>
        </w:rPr>
      </w:pPr>
      <w:r w:rsidRPr="00157583">
        <w:rPr>
          <w:color w:val="00B0F0"/>
          <w:lang w:val="en-US"/>
        </w:rPr>
        <w:t>Event raised in by child component can be handled in parent component</w:t>
      </w:r>
    </w:p>
    <w:p w14:paraId="5A3A8D53" w14:textId="0CA1FAF7" w:rsidR="00157583" w:rsidRPr="00157583" w:rsidRDefault="00157583" w:rsidP="00157583">
      <w:pPr>
        <w:pStyle w:val="ListParagraph"/>
        <w:numPr>
          <w:ilvl w:val="0"/>
          <w:numId w:val="65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Event raised by a component can be handled only in that component</w:t>
      </w:r>
    </w:p>
    <w:p w14:paraId="4C5AF275" w14:textId="3D258A8E" w:rsidR="00157583" w:rsidRDefault="00157583" w:rsidP="00157583">
      <w:pPr>
        <w:pStyle w:val="ListParagraph"/>
        <w:numPr>
          <w:ilvl w:val="0"/>
          <w:numId w:val="65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All of above</w:t>
      </w:r>
    </w:p>
    <w:p w14:paraId="38EB9D2E" w14:textId="717C8AB0" w:rsidR="00157583" w:rsidRDefault="00157583" w:rsidP="00157583">
      <w:pPr>
        <w:spacing w:after="0" w:line="240" w:lineRule="auto"/>
        <w:rPr>
          <w:lang w:val="en-US"/>
        </w:rPr>
      </w:pPr>
    </w:p>
    <w:p w14:paraId="51E1770D" w14:textId="42DF22EE" w:rsidR="00157583" w:rsidRDefault="00157583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In React js, which statement is true in relation to keys</w:t>
      </w:r>
    </w:p>
    <w:p w14:paraId="1EB3F98F" w14:textId="77777777" w:rsidR="00157583" w:rsidRPr="00157583" w:rsidRDefault="00157583" w:rsidP="00157583">
      <w:pPr>
        <w:pStyle w:val="ListParagraph"/>
        <w:numPr>
          <w:ilvl w:val="0"/>
          <w:numId w:val="66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Keys are used by developer to traverse react js elements</w:t>
      </w:r>
    </w:p>
    <w:p w14:paraId="79799A65" w14:textId="64414599" w:rsidR="00157583" w:rsidRPr="00157583" w:rsidRDefault="00157583" w:rsidP="00157583">
      <w:pPr>
        <w:pStyle w:val="ListParagraph"/>
        <w:numPr>
          <w:ilvl w:val="0"/>
          <w:numId w:val="66"/>
        </w:numPr>
        <w:spacing w:after="0" w:line="240" w:lineRule="auto"/>
        <w:rPr>
          <w:color w:val="00B0F0"/>
          <w:lang w:val="en-US"/>
        </w:rPr>
      </w:pPr>
      <w:r w:rsidRPr="00157583">
        <w:rPr>
          <w:color w:val="00B0F0"/>
          <w:lang w:val="en-US"/>
        </w:rPr>
        <w:t>Keys are used by react js to improve performance</w:t>
      </w:r>
    </w:p>
    <w:p w14:paraId="4924FE6A" w14:textId="3717DA85" w:rsidR="00157583" w:rsidRPr="00157583" w:rsidRDefault="00157583" w:rsidP="00157583">
      <w:pPr>
        <w:pStyle w:val="ListParagraph"/>
        <w:numPr>
          <w:ilvl w:val="0"/>
          <w:numId w:val="66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Both of above</w:t>
      </w:r>
    </w:p>
    <w:p w14:paraId="054BE952" w14:textId="2926F549" w:rsidR="00157583" w:rsidRDefault="00157583" w:rsidP="00157583">
      <w:pPr>
        <w:pStyle w:val="ListParagraph"/>
        <w:numPr>
          <w:ilvl w:val="0"/>
          <w:numId w:val="66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None of above</w:t>
      </w:r>
    </w:p>
    <w:p w14:paraId="41D0F922" w14:textId="53680AA6" w:rsidR="00157583" w:rsidRDefault="00157583" w:rsidP="00157583">
      <w:pPr>
        <w:spacing w:after="0" w:line="240" w:lineRule="auto"/>
        <w:rPr>
          <w:lang w:val="en-US"/>
        </w:rPr>
      </w:pPr>
    </w:p>
    <w:p w14:paraId="596D5A7E" w14:textId="05665A3D" w:rsidR="00157583" w:rsidRDefault="00157583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 xml:space="preserve">How many stages are there in React js life </w:t>
      </w:r>
      <w:proofErr w:type="gramStart"/>
      <w:r w:rsidRPr="00157583">
        <w:rPr>
          <w:lang w:val="en-US"/>
        </w:rPr>
        <w:t>cycle</w:t>
      </w:r>
      <w:proofErr w:type="gramEnd"/>
    </w:p>
    <w:p w14:paraId="7E4A1C5E" w14:textId="77777777" w:rsidR="00157583" w:rsidRPr="00157583" w:rsidRDefault="00157583" w:rsidP="00157583">
      <w:pPr>
        <w:pStyle w:val="ListParagraph"/>
        <w:numPr>
          <w:ilvl w:val="0"/>
          <w:numId w:val="67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1</w:t>
      </w:r>
    </w:p>
    <w:p w14:paraId="7C2F4160" w14:textId="77777777" w:rsidR="00157583" w:rsidRPr="00157583" w:rsidRDefault="00157583" w:rsidP="00157583">
      <w:pPr>
        <w:pStyle w:val="ListParagraph"/>
        <w:numPr>
          <w:ilvl w:val="0"/>
          <w:numId w:val="67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lastRenderedPageBreak/>
        <w:t>2</w:t>
      </w:r>
    </w:p>
    <w:p w14:paraId="3BEBEA33" w14:textId="77777777" w:rsidR="00157583" w:rsidRPr="00157583" w:rsidRDefault="00157583" w:rsidP="00157583">
      <w:pPr>
        <w:pStyle w:val="ListParagraph"/>
        <w:numPr>
          <w:ilvl w:val="0"/>
          <w:numId w:val="67"/>
        </w:numPr>
        <w:spacing w:after="0" w:line="240" w:lineRule="auto"/>
        <w:rPr>
          <w:color w:val="00B0F0"/>
          <w:lang w:val="en-US"/>
        </w:rPr>
      </w:pPr>
      <w:r w:rsidRPr="00157583">
        <w:rPr>
          <w:color w:val="00B0F0"/>
          <w:lang w:val="en-US"/>
        </w:rPr>
        <w:t>3</w:t>
      </w:r>
    </w:p>
    <w:p w14:paraId="42A089B6" w14:textId="48CD7860" w:rsidR="00157583" w:rsidRDefault="00157583" w:rsidP="00157583">
      <w:pPr>
        <w:pStyle w:val="ListParagraph"/>
        <w:numPr>
          <w:ilvl w:val="0"/>
          <w:numId w:val="67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0</w:t>
      </w:r>
    </w:p>
    <w:p w14:paraId="0D8FCAAD" w14:textId="45E9E96B" w:rsidR="00157583" w:rsidRDefault="00157583" w:rsidP="00157583">
      <w:pPr>
        <w:spacing w:after="0" w:line="240" w:lineRule="auto"/>
        <w:rPr>
          <w:lang w:val="en-US"/>
        </w:rPr>
      </w:pPr>
    </w:p>
    <w:p w14:paraId="39AC95B9" w14:textId="0CCB123F" w:rsidR="00157583" w:rsidRDefault="00157583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 xml:space="preserve">In relation to React js life cycle, </w:t>
      </w:r>
      <w:proofErr w:type="gramStart"/>
      <w:r w:rsidRPr="00157583">
        <w:rPr>
          <w:lang w:val="en-US"/>
        </w:rPr>
        <w:t>Which</w:t>
      </w:r>
      <w:proofErr w:type="gramEnd"/>
      <w:r w:rsidRPr="00157583">
        <w:rPr>
          <w:lang w:val="en-US"/>
        </w:rPr>
        <w:t xml:space="preserve"> of the following statement is true</w:t>
      </w:r>
    </w:p>
    <w:p w14:paraId="50411E3A" w14:textId="569CCA9C" w:rsidR="00157583" w:rsidRPr="00157583" w:rsidRDefault="00157583" w:rsidP="00157583">
      <w:pPr>
        <w:pStyle w:val="ListParagraph"/>
        <w:numPr>
          <w:ilvl w:val="0"/>
          <w:numId w:val="68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render is called in Mounting life cycle state</w:t>
      </w:r>
    </w:p>
    <w:p w14:paraId="6D3186B6" w14:textId="58159B63" w:rsidR="00157583" w:rsidRPr="00157583" w:rsidRDefault="00157583" w:rsidP="00157583">
      <w:pPr>
        <w:pStyle w:val="ListParagraph"/>
        <w:numPr>
          <w:ilvl w:val="0"/>
          <w:numId w:val="68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render is called in Updating life cycle stage</w:t>
      </w:r>
    </w:p>
    <w:p w14:paraId="2009E6AF" w14:textId="77777777" w:rsidR="00157583" w:rsidRPr="00157583" w:rsidRDefault="00157583" w:rsidP="00157583">
      <w:pPr>
        <w:pStyle w:val="ListParagraph"/>
        <w:numPr>
          <w:ilvl w:val="0"/>
          <w:numId w:val="68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render is called in both Mounting and Updating life cycle stages</w:t>
      </w:r>
    </w:p>
    <w:p w14:paraId="6587C01E" w14:textId="4FF70133" w:rsidR="00157583" w:rsidRPr="00157583" w:rsidRDefault="00157583" w:rsidP="00157583">
      <w:pPr>
        <w:pStyle w:val="ListParagraph"/>
        <w:numPr>
          <w:ilvl w:val="0"/>
          <w:numId w:val="68"/>
        </w:numPr>
        <w:spacing w:after="0" w:line="240" w:lineRule="auto"/>
        <w:rPr>
          <w:color w:val="00B0F0"/>
          <w:lang w:val="en-US"/>
        </w:rPr>
      </w:pPr>
      <w:r w:rsidRPr="00157583">
        <w:rPr>
          <w:color w:val="00B0F0"/>
          <w:lang w:val="en-US"/>
        </w:rPr>
        <w:t>All of above</w:t>
      </w:r>
    </w:p>
    <w:p w14:paraId="0ADA7631" w14:textId="58772844" w:rsidR="00157583" w:rsidRDefault="00157583" w:rsidP="00157583">
      <w:pPr>
        <w:spacing w:after="0" w:line="240" w:lineRule="auto"/>
        <w:rPr>
          <w:lang w:val="en-US"/>
        </w:rPr>
      </w:pPr>
    </w:p>
    <w:p w14:paraId="6E509310" w14:textId="34B3A90E" w:rsidR="00157583" w:rsidRDefault="00157583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To update state in react forcefully, which method is used</w:t>
      </w:r>
    </w:p>
    <w:p w14:paraId="25B8E4BC" w14:textId="51F5F25E" w:rsidR="00157583" w:rsidRPr="00157583" w:rsidRDefault="00157583" w:rsidP="00157583">
      <w:pPr>
        <w:pStyle w:val="ListParagraph"/>
        <w:numPr>
          <w:ilvl w:val="0"/>
          <w:numId w:val="69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setState</w:t>
      </w:r>
    </w:p>
    <w:p w14:paraId="412BD08C" w14:textId="635FEF1E" w:rsidR="00157583" w:rsidRPr="00157583" w:rsidRDefault="00157583" w:rsidP="00157583">
      <w:pPr>
        <w:pStyle w:val="ListParagraph"/>
        <w:numPr>
          <w:ilvl w:val="0"/>
          <w:numId w:val="69"/>
        </w:numPr>
        <w:spacing w:after="0" w:line="240" w:lineRule="auto"/>
        <w:rPr>
          <w:color w:val="00B0F0"/>
          <w:lang w:val="en-US"/>
        </w:rPr>
      </w:pPr>
      <w:r w:rsidRPr="00157583">
        <w:rPr>
          <w:color w:val="00B0F0"/>
          <w:lang w:val="en-US"/>
        </w:rPr>
        <w:t>forceUpdate</w:t>
      </w:r>
    </w:p>
    <w:p w14:paraId="48EC52F1" w14:textId="77777777" w:rsidR="00157583" w:rsidRPr="00157583" w:rsidRDefault="00157583" w:rsidP="00157583">
      <w:pPr>
        <w:pStyle w:val="ListParagraph"/>
        <w:numPr>
          <w:ilvl w:val="0"/>
          <w:numId w:val="69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Both of above</w:t>
      </w:r>
    </w:p>
    <w:p w14:paraId="6B6950E1" w14:textId="2724BC55" w:rsidR="00157583" w:rsidRDefault="00157583" w:rsidP="00157583">
      <w:pPr>
        <w:pStyle w:val="ListParagraph"/>
        <w:numPr>
          <w:ilvl w:val="0"/>
          <w:numId w:val="69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None of above</w:t>
      </w:r>
    </w:p>
    <w:p w14:paraId="4759CB0A" w14:textId="27CA7B68" w:rsidR="00157583" w:rsidRDefault="00157583" w:rsidP="00157583">
      <w:pPr>
        <w:spacing w:after="0" w:line="240" w:lineRule="auto"/>
        <w:rPr>
          <w:lang w:val="en-US"/>
        </w:rPr>
      </w:pPr>
    </w:p>
    <w:p w14:paraId="1DED1ACD" w14:textId="1609CB4D" w:rsidR="00157583" w:rsidRDefault="00157583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In relation to React js component lifecycle, which statement is true</w:t>
      </w:r>
    </w:p>
    <w:p w14:paraId="3C6B17FB" w14:textId="77777777" w:rsidR="00157583" w:rsidRPr="00157583" w:rsidRDefault="00157583" w:rsidP="00157583">
      <w:pPr>
        <w:pStyle w:val="ListParagraph"/>
        <w:numPr>
          <w:ilvl w:val="0"/>
          <w:numId w:val="70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only function component can have life cycle</w:t>
      </w:r>
    </w:p>
    <w:p w14:paraId="7383D458" w14:textId="72652C1C" w:rsidR="00157583" w:rsidRPr="00157583" w:rsidRDefault="00157583" w:rsidP="00157583">
      <w:pPr>
        <w:pStyle w:val="ListParagraph"/>
        <w:numPr>
          <w:ilvl w:val="0"/>
          <w:numId w:val="70"/>
        </w:numPr>
        <w:spacing w:after="0" w:line="240" w:lineRule="auto"/>
        <w:rPr>
          <w:color w:val="00B0F0"/>
          <w:lang w:val="en-US"/>
        </w:rPr>
      </w:pPr>
      <w:r w:rsidRPr="00157583">
        <w:rPr>
          <w:color w:val="00B0F0"/>
          <w:lang w:val="en-US"/>
        </w:rPr>
        <w:t>Only class components can have life cycle</w:t>
      </w:r>
    </w:p>
    <w:p w14:paraId="23761DD8" w14:textId="77777777" w:rsidR="00157583" w:rsidRPr="00157583" w:rsidRDefault="00157583" w:rsidP="00157583">
      <w:pPr>
        <w:pStyle w:val="ListParagraph"/>
        <w:numPr>
          <w:ilvl w:val="0"/>
          <w:numId w:val="70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Both type of components can have life cycle</w:t>
      </w:r>
    </w:p>
    <w:p w14:paraId="10C8F928" w14:textId="2E5A22B0" w:rsidR="00157583" w:rsidRDefault="00157583" w:rsidP="00157583">
      <w:pPr>
        <w:pStyle w:val="ListParagraph"/>
        <w:numPr>
          <w:ilvl w:val="0"/>
          <w:numId w:val="70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None of above</w:t>
      </w:r>
    </w:p>
    <w:p w14:paraId="07F3ADEE" w14:textId="3334CE70" w:rsidR="00157583" w:rsidRDefault="00157583" w:rsidP="00157583">
      <w:pPr>
        <w:spacing w:after="0" w:line="240" w:lineRule="auto"/>
        <w:rPr>
          <w:lang w:val="en-US"/>
        </w:rPr>
      </w:pPr>
    </w:p>
    <w:p w14:paraId="0BE06546" w14:textId="38BFD105" w:rsidR="00157583" w:rsidRDefault="00157583" w:rsidP="0015758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In React js component's render method______</w:t>
      </w:r>
    </w:p>
    <w:p w14:paraId="55F8A112" w14:textId="52F17ECC" w:rsidR="00157583" w:rsidRPr="00157583" w:rsidRDefault="00157583" w:rsidP="00157583">
      <w:pPr>
        <w:pStyle w:val="ListParagraph"/>
        <w:numPr>
          <w:ilvl w:val="0"/>
          <w:numId w:val="71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JSX can be used to create elements</w:t>
      </w:r>
    </w:p>
    <w:p w14:paraId="3E480628" w14:textId="77777777" w:rsidR="00157583" w:rsidRPr="00157583" w:rsidRDefault="00157583" w:rsidP="00157583">
      <w:pPr>
        <w:pStyle w:val="ListParagraph"/>
        <w:numPr>
          <w:ilvl w:val="0"/>
          <w:numId w:val="71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Java script can be used to create elements</w:t>
      </w:r>
    </w:p>
    <w:p w14:paraId="6C210578" w14:textId="159A2F2E" w:rsidR="00157583" w:rsidRPr="00157583" w:rsidRDefault="00157583" w:rsidP="00157583">
      <w:pPr>
        <w:pStyle w:val="ListParagraph"/>
        <w:numPr>
          <w:ilvl w:val="0"/>
          <w:numId w:val="71"/>
        </w:numPr>
        <w:spacing w:after="0" w:line="240" w:lineRule="auto"/>
        <w:rPr>
          <w:color w:val="00B0F0"/>
          <w:lang w:val="en-US"/>
        </w:rPr>
      </w:pPr>
      <w:r w:rsidRPr="00157583">
        <w:rPr>
          <w:color w:val="00B0F0"/>
          <w:lang w:val="en-US"/>
        </w:rPr>
        <w:t>Both can be used</w:t>
      </w:r>
    </w:p>
    <w:p w14:paraId="31C28A8E" w14:textId="5710ADBC" w:rsidR="00157583" w:rsidRDefault="00157583" w:rsidP="00157583">
      <w:pPr>
        <w:pStyle w:val="ListParagraph"/>
        <w:numPr>
          <w:ilvl w:val="0"/>
          <w:numId w:val="71"/>
        </w:numPr>
        <w:spacing w:after="0" w:line="240" w:lineRule="auto"/>
        <w:rPr>
          <w:lang w:val="en-US"/>
        </w:rPr>
      </w:pPr>
      <w:r w:rsidRPr="00157583">
        <w:rPr>
          <w:lang w:val="en-US"/>
        </w:rPr>
        <w:t>None of above</w:t>
      </w:r>
    </w:p>
    <w:p w14:paraId="4C8B90C3" w14:textId="77777777" w:rsidR="00157583" w:rsidRPr="00157583" w:rsidRDefault="00157583" w:rsidP="00157583">
      <w:pPr>
        <w:spacing w:after="0" w:line="240" w:lineRule="auto"/>
        <w:rPr>
          <w:lang w:val="en-US"/>
        </w:rPr>
      </w:pPr>
    </w:p>
    <w:p w14:paraId="3D55B4E5" w14:textId="1C097D80" w:rsidR="00CA368F" w:rsidRDefault="00CA368F" w:rsidP="00157583">
      <w:pPr>
        <w:spacing w:after="0" w:line="240" w:lineRule="auto"/>
        <w:rPr>
          <w:lang w:val="en-US"/>
        </w:rPr>
      </w:pPr>
    </w:p>
    <w:p w14:paraId="332055D7" w14:textId="7A89F7BD" w:rsidR="00CA368F" w:rsidRDefault="00CA368F" w:rsidP="00157583">
      <w:pPr>
        <w:spacing w:after="0" w:line="240" w:lineRule="auto"/>
        <w:rPr>
          <w:lang w:val="en-US"/>
        </w:rPr>
      </w:pPr>
    </w:p>
    <w:p w14:paraId="19F1F750" w14:textId="77777777" w:rsidR="00CA368F" w:rsidRPr="00CA368F" w:rsidRDefault="00CA368F" w:rsidP="00157583">
      <w:pPr>
        <w:spacing w:after="0" w:line="240" w:lineRule="auto"/>
        <w:rPr>
          <w:lang w:val="en-US"/>
        </w:rPr>
      </w:pPr>
    </w:p>
    <w:sectPr w:rsidR="00CA368F" w:rsidRPr="00CA36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60709"/>
    <w:multiLevelType w:val="hybridMultilevel"/>
    <w:tmpl w:val="37D44ED2"/>
    <w:lvl w:ilvl="0" w:tplc="8C34239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B800D2"/>
    <w:multiLevelType w:val="hybridMultilevel"/>
    <w:tmpl w:val="3BC8E750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1F4078"/>
    <w:multiLevelType w:val="hybridMultilevel"/>
    <w:tmpl w:val="030AE636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B06B64"/>
    <w:multiLevelType w:val="hybridMultilevel"/>
    <w:tmpl w:val="BE14ADD4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097FF8"/>
    <w:multiLevelType w:val="hybridMultilevel"/>
    <w:tmpl w:val="57B2C998"/>
    <w:lvl w:ilvl="0" w:tplc="97AABC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597185"/>
    <w:multiLevelType w:val="hybridMultilevel"/>
    <w:tmpl w:val="1C14B2C2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D46D58"/>
    <w:multiLevelType w:val="hybridMultilevel"/>
    <w:tmpl w:val="A2A40A20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42B6722"/>
    <w:multiLevelType w:val="hybridMultilevel"/>
    <w:tmpl w:val="0574AA90"/>
    <w:lvl w:ilvl="0" w:tplc="A10A870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42F0642"/>
    <w:multiLevelType w:val="hybridMultilevel"/>
    <w:tmpl w:val="B096FD58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856CB1"/>
    <w:multiLevelType w:val="hybridMultilevel"/>
    <w:tmpl w:val="2ADC9A52"/>
    <w:lvl w:ilvl="0" w:tplc="449EC6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90F0774"/>
    <w:multiLevelType w:val="hybridMultilevel"/>
    <w:tmpl w:val="48567254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96C7E29"/>
    <w:multiLevelType w:val="hybridMultilevel"/>
    <w:tmpl w:val="E550D03A"/>
    <w:lvl w:ilvl="0" w:tplc="36EA2B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9C13BE3"/>
    <w:multiLevelType w:val="hybridMultilevel"/>
    <w:tmpl w:val="50DA41FA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D3D5F84"/>
    <w:multiLevelType w:val="hybridMultilevel"/>
    <w:tmpl w:val="0A9EC226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D7372F9"/>
    <w:multiLevelType w:val="hybridMultilevel"/>
    <w:tmpl w:val="A17E03B8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E636717"/>
    <w:multiLevelType w:val="hybridMultilevel"/>
    <w:tmpl w:val="CE96CC68"/>
    <w:lvl w:ilvl="0" w:tplc="7A08E3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0E357A9"/>
    <w:multiLevelType w:val="hybridMultilevel"/>
    <w:tmpl w:val="0CAA4F02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223442A"/>
    <w:multiLevelType w:val="hybridMultilevel"/>
    <w:tmpl w:val="3DB84E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547E89"/>
    <w:multiLevelType w:val="hybridMultilevel"/>
    <w:tmpl w:val="20F26162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37A3C91"/>
    <w:multiLevelType w:val="hybridMultilevel"/>
    <w:tmpl w:val="146CF842"/>
    <w:lvl w:ilvl="0" w:tplc="A46C55D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3AD4F39"/>
    <w:multiLevelType w:val="hybridMultilevel"/>
    <w:tmpl w:val="CE088DB4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7E067CE"/>
    <w:multiLevelType w:val="hybridMultilevel"/>
    <w:tmpl w:val="565EC130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9BE0FC8"/>
    <w:multiLevelType w:val="hybridMultilevel"/>
    <w:tmpl w:val="373EC80E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9F7266B"/>
    <w:multiLevelType w:val="hybridMultilevel"/>
    <w:tmpl w:val="52BC7716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DE3119C"/>
    <w:multiLevelType w:val="hybridMultilevel"/>
    <w:tmpl w:val="98BC1464"/>
    <w:lvl w:ilvl="0" w:tplc="B70617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F70255F"/>
    <w:multiLevelType w:val="hybridMultilevel"/>
    <w:tmpl w:val="05001CEC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12344ED"/>
    <w:multiLevelType w:val="hybridMultilevel"/>
    <w:tmpl w:val="4274B6F6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23A1AB7"/>
    <w:multiLevelType w:val="hybridMultilevel"/>
    <w:tmpl w:val="F36AB250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29243E8"/>
    <w:multiLevelType w:val="hybridMultilevel"/>
    <w:tmpl w:val="3A2AEE12"/>
    <w:lvl w:ilvl="0" w:tplc="47B8E78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3353B03"/>
    <w:multiLevelType w:val="hybridMultilevel"/>
    <w:tmpl w:val="5EEE4840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E8028D"/>
    <w:multiLevelType w:val="hybridMultilevel"/>
    <w:tmpl w:val="1E54D88A"/>
    <w:lvl w:ilvl="0" w:tplc="8B54B0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3A59324F"/>
    <w:multiLevelType w:val="hybridMultilevel"/>
    <w:tmpl w:val="5220282A"/>
    <w:lvl w:ilvl="0" w:tplc="160895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3CA8386A"/>
    <w:multiLevelType w:val="hybridMultilevel"/>
    <w:tmpl w:val="D43444C0"/>
    <w:lvl w:ilvl="0" w:tplc="E1504E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CCC129D"/>
    <w:multiLevelType w:val="hybridMultilevel"/>
    <w:tmpl w:val="90327C1C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3E004010"/>
    <w:multiLevelType w:val="hybridMultilevel"/>
    <w:tmpl w:val="4CA6FE5A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3F612547"/>
    <w:multiLevelType w:val="hybridMultilevel"/>
    <w:tmpl w:val="3E42D318"/>
    <w:lvl w:ilvl="0" w:tplc="EDA446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0BE7E21"/>
    <w:multiLevelType w:val="hybridMultilevel"/>
    <w:tmpl w:val="C6543346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58C4939"/>
    <w:multiLevelType w:val="hybridMultilevel"/>
    <w:tmpl w:val="158C1520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7D8634A"/>
    <w:multiLevelType w:val="hybridMultilevel"/>
    <w:tmpl w:val="08DAF19E"/>
    <w:lvl w:ilvl="0" w:tplc="FB8A77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AF25790"/>
    <w:multiLevelType w:val="hybridMultilevel"/>
    <w:tmpl w:val="8C1EBFA2"/>
    <w:lvl w:ilvl="0" w:tplc="DB54D7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4B8F78E2"/>
    <w:multiLevelType w:val="hybridMultilevel"/>
    <w:tmpl w:val="AD3445A6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4D1B4BAD"/>
    <w:multiLevelType w:val="hybridMultilevel"/>
    <w:tmpl w:val="184EB5A8"/>
    <w:lvl w:ilvl="0" w:tplc="CDDE6A5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4D1B520A"/>
    <w:multiLevelType w:val="hybridMultilevel"/>
    <w:tmpl w:val="1C3EF400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1E220B2"/>
    <w:multiLevelType w:val="hybridMultilevel"/>
    <w:tmpl w:val="ADE4A526"/>
    <w:lvl w:ilvl="0" w:tplc="34E23D9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2DE4C4B"/>
    <w:multiLevelType w:val="hybridMultilevel"/>
    <w:tmpl w:val="9D3A3FDE"/>
    <w:lvl w:ilvl="0" w:tplc="F372E1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6111F95"/>
    <w:multiLevelType w:val="hybridMultilevel"/>
    <w:tmpl w:val="3FFE5310"/>
    <w:lvl w:ilvl="0" w:tplc="70FAAA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7441703"/>
    <w:multiLevelType w:val="hybridMultilevel"/>
    <w:tmpl w:val="9966434A"/>
    <w:lvl w:ilvl="0" w:tplc="03EE2E5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594F71A5"/>
    <w:multiLevelType w:val="hybridMultilevel"/>
    <w:tmpl w:val="810E77C0"/>
    <w:lvl w:ilvl="0" w:tplc="30A4621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B7907DF"/>
    <w:multiLevelType w:val="hybridMultilevel"/>
    <w:tmpl w:val="03E4990E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DC75D78"/>
    <w:multiLevelType w:val="hybridMultilevel"/>
    <w:tmpl w:val="3AE6F1BE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FC42FE7"/>
    <w:multiLevelType w:val="hybridMultilevel"/>
    <w:tmpl w:val="013A5682"/>
    <w:lvl w:ilvl="0" w:tplc="E6EED9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5263817"/>
    <w:multiLevelType w:val="hybridMultilevel"/>
    <w:tmpl w:val="EE2CBC4C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60E0174"/>
    <w:multiLevelType w:val="hybridMultilevel"/>
    <w:tmpl w:val="CE900CCE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669A7222"/>
    <w:multiLevelType w:val="hybridMultilevel"/>
    <w:tmpl w:val="BA9C9B7C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6E36679"/>
    <w:multiLevelType w:val="hybridMultilevel"/>
    <w:tmpl w:val="40069EFE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681F3269"/>
    <w:multiLevelType w:val="hybridMultilevel"/>
    <w:tmpl w:val="6B2857E0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68C94055"/>
    <w:multiLevelType w:val="hybridMultilevel"/>
    <w:tmpl w:val="59FA2E78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6A6273AB"/>
    <w:multiLevelType w:val="hybridMultilevel"/>
    <w:tmpl w:val="AB50C60A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6A673374"/>
    <w:multiLevelType w:val="hybridMultilevel"/>
    <w:tmpl w:val="7D4064AE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6AB871A1"/>
    <w:multiLevelType w:val="hybridMultilevel"/>
    <w:tmpl w:val="DADCA88C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6C5E1670"/>
    <w:multiLevelType w:val="hybridMultilevel"/>
    <w:tmpl w:val="9F7AAC58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6FE613F8"/>
    <w:multiLevelType w:val="hybridMultilevel"/>
    <w:tmpl w:val="23C46C38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 w15:restartNumberingAfterBreak="0">
    <w:nsid w:val="737F14A9"/>
    <w:multiLevelType w:val="hybridMultilevel"/>
    <w:tmpl w:val="D3E44A9C"/>
    <w:lvl w:ilvl="0" w:tplc="2560613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760318C4"/>
    <w:multiLevelType w:val="hybridMultilevel"/>
    <w:tmpl w:val="ED22EAD6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76317DF2"/>
    <w:multiLevelType w:val="hybridMultilevel"/>
    <w:tmpl w:val="63566DDA"/>
    <w:lvl w:ilvl="0" w:tplc="2B245C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 w15:restartNumberingAfterBreak="0">
    <w:nsid w:val="782D29AF"/>
    <w:multiLevelType w:val="hybridMultilevel"/>
    <w:tmpl w:val="EE40CFC4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 w15:restartNumberingAfterBreak="0">
    <w:nsid w:val="78441DE5"/>
    <w:multiLevelType w:val="hybridMultilevel"/>
    <w:tmpl w:val="F774ABD2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7B09564C"/>
    <w:multiLevelType w:val="hybridMultilevel"/>
    <w:tmpl w:val="D5CA52F0"/>
    <w:lvl w:ilvl="0" w:tplc="0CD81F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B9B3C07"/>
    <w:multiLevelType w:val="hybridMultilevel"/>
    <w:tmpl w:val="97B2353E"/>
    <w:lvl w:ilvl="0" w:tplc="1EB6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7BC20AEA"/>
    <w:multiLevelType w:val="hybridMultilevel"/>
    <w:tmpl w:val="CB8C40CC"/>
    <w:lvl w:ilvl="0" w:tplc="37866A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 w15:restartNumberingAfterBreak="0">
    <w:nsid w:val="7D0C100A"/>
    <w:multiLevelType w:val="hybridMultilevel"/>
    <w:tmpl w:val="5E3A5F8E"/>
    <w:lvl w:ilvl="0" w:tplc="3B6AA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62"/>
  </w:num>
  <w:num w:numId="3">
    <w:abstractNumId w:val="69"/>
  </w:num>
  <w:num w:numId="4">
    <w:abstractNumId w:val="43"/>
  </w:num>
  <w:num w:numId="5">
    <w:abstractNumId w:val="0"/>
  </w:num>
  <w:num w:numId="6">
    <w:abstractNumId w:val="41"/>
  </w:num>
  <w:num w:numId="7">
    <w:abstractNumId w:val="4"/>
  </w:num>
  <w:num w:numId="8">
    <w:abstractNumId w:val="46"/>
  </w:num>
  <w:num w:numId="9">
    <w:abstractNumId w:val="31"/>
  </w:num>
  <w:num w:numId="10">
    <w:abstractNumId w:val="38"/>
  </w:num>
  <w:num w:numId="11">
    <w:abstractNumId w:val="64"/>
  </w:num>
  <w:num w:numId="12">
    <w:abstractNumId w:val="30"/>
  </w:num>
  <w:num w:numId="13">
    <w:abstractNumId w:val="39"/>
  </w:num>
  <w:num w:numId="14">
    <w:abstractNumId w:val="7"/>
  </w:num>
  <w:num w:numId="15">
    <w:abstractNumId w:val="35"/>
  </w:num>
  <w:num w:numId="16">
    <w:abstractNumId w:val="28"/>
  </w:num>
  <w:num w:numId="17">
    <w:abstractNumId w:val="15"/>
  </w:num>
  <w:num w:numId="18">
    <w:abstractNumId w:val="11"/>
  </w:num>
  <w:num w:numId="19">
    <w:abstractNumId w:val="45"/>
  </w:num>
  <w:num w:numId="20">
    <w:abstractNumId w:val="70"/>
  </w:num>
  <w:num w:numId="21">
    <w:abstractNumId w:val="47"/>
  </w:num>
  <w:num w:numId="22">
    <w:abstractNumId w:val="44"/>
  </w:num>
  <w:num w:numId="23">
    <w:abstractNumId w:val="9"/>
  </w:num>
  <w:num w:numId="24">
    <w:abstractNumId w:val="50"/>
  </w:num>
  <w:num w:numId="25">
    <w:abstractNumId w:val="24"/>
  </w:num>
  <w:num w:numId="26">
    <w:abstractNumId w:val="32"/>
  </w:num>
  <w:num w:numId="27">
    <w:abstractNumId w:val="67"/>
  </w:num>
  <w:num w:numId="28">
    <w:abstractNumId w:val="29"/>
  </w:num>
  <w:num w:numId="29">
    <w:abstractNumId w:val="12"/>
  </w:num>
  <w:num w:numId="30">
    <w:abstractNumId w:val="14"/>
  </w:num>
  <w:num w:numId="31">
    <w:abstractNumId w:val="48"/>
  </w:num>
  <w:num w:numId="32">
    <w:abstractNumId w:val="1"/>
  </w:num>
  <w:num w:numId="33">
    <w:abstractNumId w:val="34"/>
  </w:num>
  <w:num w:numId="34">
    <w:abstractNumId w:val="8"/>
  </w:num>
  <w:num w:numId="35">
    <w:abstractNumId w:val="68"/>
  </w:num>
  <w:num w:numId="36">
    <w:abstractNumId w:val="55"/>
  </w:num>
  <w:num w:numId="37">
    <w:abstractNumId w:val="18"/>
  </w:num>
  <w:num w:numId="38">
    <w:abstractNumId w:val="57"/>
  </w:num>
  <w:num w:numId="39">
    <w:abstractNumId w:val="3"/>
  </w:num>
  <w:num w:numId="40">
    <w:abstractNumId w:val="2"/>
  </w:num>
  <w:num w:numId="41">
    <w:abstractNumId w:val="21"/>
  </w:num>
  <w:num w:numId="42">
    <w:abstractNumId w:val="23"/>
  </w:num>
  <w:num w:numId="43">
    <w:abstractNumId w:val="58"/>
  </w:num>
  <w:num w:numId="44">
    <w:abstractNumId w:val="56"/>
  </w:num>
  <w:num w:numId="45">
    <w:abstractNumId w:val="40"/>
  </w:num>
  <w:num w:numId="46">
    <w:abstractNumId w:val="42"/>
  </w:num>
  <w:num w:numId="47">
    <w:abstractNumId w:val="63"/>
  </w:num>
  <w:num w:numId="48">
    <w:abstractNumId w:val="5"/>
  </w:num>
  <w:num w:numId="49">
    <w:abstractNumId w:val="25"/>
  </w:num>
  <w:num w:numId="50">
    <w:abstractNumId w:val="26"/>
  </w:num>
  <w:num w:numId="51">
    <w:abstractNumId w:val="65"/>
  </w:num>
  <w:num w:numId="52">
    <w:abstractNumId w:val="33"/>
  </w:num>
  <w:num w:numId="53">
    <w:abstractNumId w:val="19"/>
  </w:num>
  <w:num w:numId="54">
    <w:abstractNumId w:val="53"/>
  </w:num>
  <w:num w:numId="55">
    <w:abstractNumId w:val="22"/>
  </w:num>
  <w:num w:numId="56">
    <w:abstractNumId w:val="27"/>
  </w:num>
  <w:num w:numId="57">
    <w:abstractNumId w:val="6"/>
  </w:num>
  <w:num w:numId="58">
    <w:abstractNumId w:val="61"/>
  </w:num>
  <w:num w:numId="59">
    <w:abstractNumId w:val="13"/>
  </w:num>
  <w:num w:numId="60">
    <w:abstractNumId w:val="54"/>
  </w:num>
  <w:num w:numId="61">
    <w:abstractNumId w:val="51"/>
  </w:num>
  <w:num w:numId="62">
    <w:abstractNumId w:val="49"/>
  </w:num>
  <w:num w:numId="63">
    <w:abstractNumId w:val="52"/>
  </w:num>
  <w:num w:numId="64">
    <w:abstractNumId w:val="20"/>
  </w:num>
  <w:num w:numId="65">
    <w:abstractNumId w:val="37"/>
  </w:num>
  <w:num w:numId="66">
    <w:abstractNumId w:val="16"/>
  </w:num>
  <w:num w:numId="67">
    <w:abstractNumId w:val="60"/>
  </w:num>
  <w:num w:numId="68">
    <w:abstractNumId w:val="66"/>
  </w:num>
  <w:num w:numId="69">
    <w:abstractNumId w:val="10"/>
  </w:num>
  <w:num w:numId="70">
    <w:abstractNumId w:val="36"/>
  </w:num>
  <w:num w:numId="71">
    <w:abstractNumId w:val="59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jc3NbM0NjIyNTVW0lEKTi0uzszPAykwqgUAI0eQ3SwAAAA="/>
  </w:docVars>
  <w:rsids>
    <w:rsidRoot w:val="002A475F"/>
    <w:rsid w:val="00157583"/>
    <w:rsid w:val="002A475F"/>
    <w:rsid w:val="00433A87"/>
    <w:rsid w:val="00610DA5"/>
    <w:rsid w:val="0090489A"/>
    <w:rsid w:val="00912CDB"/>
    <w:rsid w:val="00B22633"/>
    <w:rsid w:val="00CA368F"/>
    <w:rsid w:val="00F36581"/>
    <w:rsid w:val="00F40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61BE6"/>
  <w15:chartTrackingRefBased/>
  <w15:docId w15:val="{7E9FDD71-CE3D-465B-8B30-3E9E716A6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0D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9</Pages>
  <Words>1449</Words>
  <Characters>826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3</cp:revision>
  <dcterms:created xsi:type="dcterms:W3CDTF">2021-05-15T04:49:00Z</dcterms:created>
  <dcterms:modified xsi:type="dcterms:W3CDTF">2022-03-21T16:42:00Z</dcterms:modified>
</cp:coreProperties>
</file>